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Y="1065"/>
        <w:tblW w:w="5000" w:type="pct"/>
        <w:tblLook w:val="04A0" w:firstRow="1" w:lastRow="0" w:firstColumn="1" w:lastColumn="0" w:noHBand="0" w:noVBand="1"/>
      </w:tblPr>
      <w:tblGrid>
        <w:gridCol w:w="2429"/>
        <w:gridCol w:w="6359"/>
      </w:tblGrid>
      <w:tr w:rsidR="0069068D" w14:paraId="1D3F7039" w14:textId="77777777" w:rsidTr="002D0125">
        <w:trPr>
          <w:trHeight w:val="291"/>
        </w:trPr>
        <w:tc>
          <w:tcPr>
            <w:tcW w:w="1382" w:type="pct"/>
          </w:tcPr>
          <w:p w14:paraId="22FB01BE" w14:textId="77777777" w:rsidR="0069068D" w:rsidRDefault="0069068D" w:rsidP="0020447D">
            <w:pPr>
              <w:pStyle w:val="icsmtitle"/>
              <w:spacing w:before="0" w:after="0"/>
              <w:jc w:val="left"/>
            </w:pPr>
          </w:p>
        </w:tc>
        <w:tc>
          <w:tcPr>
            <w:tcW w:w="3618" w:type="pct"/>
          </w:tcPr>
          <w:p w14:paraId="127E95A4" w14:textId="77777777" w:rsidR="0069068D" w:rsidRPr="00DE03AE" w:rsidRDefault="0069068D" w:rsidP="000C1E51">
            <w:pPr>
              <w:pStyle w:val="Header"/>
              <w:jc w:val="right"/>
              <w:rPr>
                <w:i/>
                <w:sz w:val="18"/>
                <w:szCs w:val="18"/>
              </w:rPr>
            </w:pPr>
          </w:p>
        </w:tc>
      </w:tr>
    </w:tbl>
    <w:p w14:paraId="25C104AA" w14:textId="77777777" w:rsidR="001364F6" w:rsidRDefault="001364F6" w:rsidP="001E5B83">
      <w:pPr>
        <w:pStyle w:val="StylepapertitleAsianMSMincho"/>
        <w:spacing w:before="0" w:after="0"/>
      </w:pPr>
    </w:p>
    <w:p w14:paraId="78DCABF2" w14:textId="77777777" w:rsidR="001364F6" w:rsidRDefault="001364F6" w:rsidP="001364F6">
      <w:pPr>
        <w:rPr>
          <w:lang w:val="en-US"/>
        </w:rPr>
      </w:pPr>
    </w:p>
    <w:p w14:paraId="44BD59FA" w14:textId="77777777" w:rsidR="003B299B" w:rsidRPr="001364F6" w:rsidRDefault="003B299B" w:rsidP="001364F6">
      <w:pPr>
        <w:jc w:val="center"/>
        <w:rPr>
          <w:lang w:val="en-US"/>
        </w:rPr>
      </w:pPr>
    </w:p>
    <w:p w14:paraId="2F31976D" w14:textId="77777777" w:rsidR="008D0A82" w:rsidRDefault="008D0A82" w:rsidP="001E5B83">
      <w:pPr>
        <w:pStyle w:val="StylepapertitleAsianMSMincho"/>
        <w:spacing w:before="0" w:after="0"/>
      </w:pPr>
    </w:p>
    <w:p w14:paraId="1C8AEEA4" w14:textId="4811244F" w:rsidR="001E5B83" w:rsidRPr="00F04155" w:rsidRDefault="00A96165" w:rsidP="001E5B83">
      <w:pPr>
        <w:pStyle w:val="StylepapertitleAsianMSMincho"/>
        <w:spacing w:before="0" w:after="0"/>
        <w:rPr>
          <w:sz w:val="40"/>
          <w:szCs w:val="40"/>
        </w:rPr>
      </w:pPr>
      <w:r w:rsidRPr="00A96165">
        <w:rPr>
          <w:sz w:val="40"/>
          <w:szCs w:val="40"/>
        </w:rPr>
        <w:t>AI-Driven Skin Cancer Detection: A Comprehensive Review of Deep Learning Techniques for Early Intervention</w:t>
      </w:r>
      <w:r w:rsidR="00FB403D">
        <w:rPr>
          <w:sz w:val="40"/>
          <w:szCs w:val="40"/>
        </w:rPr>
        <w:t xml:space="preserve"> </w:t>
      </w:r>
    </w:p>
    <w:p w14:paraId="18F1CC58" w14:textId="77777777" w:rsidR="008D0A82" w:rsidRPr="001E5B83" w:rsidRDefault="008D0A82" w:rsidP="001E5B83">
      <w:pPr>
        <w:pStyle w:val="StylepapertitleAsianMSMincho"/>
        <w:spacing w:before="0" w:after="0"/>
        <w:rPr>
          <w:sz w:val="40"/>
          <w:szCs w:val="40"/>
        </w:rPr>
      </w:pPr>
    </w:p>
    <w:p w14:paraId="0F38F961" w14:textId="6BBB98F8" w:rsidR="001E5B83" w:rsidRPr="00F04155" w:rsidRDefault="00131AFA" w:rsidP="001E5B83">
      <w:pPr>
        <w:pStyle w:val="StyleAuthorAsianMSMincho"/>
        <w:rPr>
          <w:sz w:val="20"/>
        </w:rPr>
      </w:pPr>
      <w:r>
        <w:rPr>
          <w:sz w:val="20"/>
        </w:rPr>
        <w:t>Abhishek Waghchaure</w:t>
      </w:r>
      <w:r w:rsidR="001E5B83" w:rsidRPr="00F04155">
        <w:rPr>
          <w:sz w:val="20"/>
        </w:rPr>
        <w:t>r</w:t>
      </w:r>
      <w:r w:rsidR="001E5B83" w:rsidRPr="00F04155">
        <w:rPr>
          <w:sz w:val="20"/>
          <w:vertAlign w:val="superscript"/>
        </w:rPr>
        <w:t>1</w:t>
      </w:r>
      <w:r w:rsidR="001E5B83" w:rsidRPr="00F04155">
        <w:rPr>
          <w:sz w:val="20"/>
        </w:rPr>
        <w:t xml:space="preserve">, </w:t>
      </w:r>
      <w:r>
        <w:rPr>
          <w:sz w:val="20"/>
        </w:rPr>
        <w:t>Deepali Pankaj Javale</w:t>
      </w:r>
      <w:r w:rsidR="001E5B83" w:rsidRPr="00F04155">
        <w:rPr>
          <w:sz w:val="20"/>
          <w:vertAlign w:val="superscript"/>
        </w:rPr>
        <w:t>2</w:t>
      </w:r>
    </w:p>
    <w:p w14:paraId="17C3B490" w14:textId="6B4C9DF6" w:rsidR="001E5B83" w:rsidRPr="00F04155" w:rsidRDefault="001E5B83" w:rsidP="001E5B83">
      <w:pPr>
        <w:pStyle w:val="Affiliation"/>
        <w:rPr>
          <w:sz w:val="18"/>
          <w:szCs w:val="18"/>
        </w:rPr>
      </w:pPr>
      <w:r w:rsidRPr="00F04155">
        <w:rPr>
          <w:sz w:val="18"/>
          <w:szCs w:val="18"/>
          <w:vertAlign w:val="superscript"/>
        </w:rPr>
        <w:t xml:space="preserve">1 </w:t>
      </w:r>
      <w:r w:rsidR="00131AFA" w:rsidRPr="00D10802">
        <w:t>Dr. Vishwanath Karad MIT World Peace University</w:t>
      </w:r>
      <w:r w:rsidRPr="00F04155">
        <w:rPr>
          <w:rFonts w:eastAsia="MS Mincho"/>
          <w:sz w:val="18"/>
          <w:szCs w:val="18"/>
        </w:rPr>
        <w:t xml:space="preserve">, </w:t>
      </w:r>
      <w:r w:rsidR="00131AFA">
        <w:rPr>
          <w:rFonts w:eastAsia="MS Mincho"/>
          <w:sz w:val="18"/>
          <w:szCs w:val="18"/>
        </w:rPr>
        <w:t>Pune</w:t>
      </w:r>
      <w:r w:rsidRPr="00F04155">
        <w:rPr>
          <w:rFonts w:eastAsia="MS Mincho"/>
          <w:sz w:val="18"/>
          <w:szCs w:val="18"/>
        </w:rPr>
        <w:t xml:space="preserve">, </w:t>
      </w:r>
      <w:r w:rsidR="00131AFA">
        <w:rPr>
          <w:rFonts w:eastAsia="MS Mincho"/>
          <w:sz w:val="18"/>
          <w:szCs w:val="18"/>
        </w:rPr>
        <w:t>India</w:t>
      </w:r>
    </w:p>
    <w:p w14:paraId="49F2C63D" w14:textId="6F536CCF" w:rsidR="001E5B83" w:rsidRPr="000D20E4" w:rsidRDefault="001E5B83" w:rsidP="000D20E4">
      <w:pPr>
        <w:pStyle w:val="papertitle"/>
        <w:spacing w:after="0"/>
        <w:ind w:left="567" w:right="482"/>
        <w:rPr>
          <w:color w:val="000000" w:themeColor="text1"/>
          <w:sz w:val="20"/>
          <w:szCs w:val="20"/>
        </w:rPr>
      </w:pPr>
      <w:r w:rsidRPr="00F04155">
        <w:rPr>
          <w:sz w:val="18"/>
          <w:szCs w:val="18"/>
        </w:rPr>
        <w:t xml:space="preserve">Email: </w:t>
      </w:r>
      <w:hyperlink r:id="rId8" w:tgtFrame="_blank" w:history="1">
        <w:r w:rsidR="000D20E4" w:rsidRPr="00DE2786">
          <w:rPr>
            <w:rStyle w:val="Hyperlink"/>
            <w:sz w:val="20"/>
            <w:szCs w:val="20"/>
          </w:rPr>
          <w:t>abhisw28@gmail.com</w:t>
        </w:r>
      </w:hyperlink>
    </w:p>
    <w:p w14:paraId="01ABE868" w14:textId="48C18C52" w:rsidR="001E5B83" w:rsidRPr="00F04155" w:rsidRDefault="001E5B83" w:rsidP="001E5B83">
      <w:pPr>
        <w:pStyle w:val="Affiliation"/>
        <w:rPr>
          <w:sz w:val="18"/>
          <w:szCs w:val="18"/>
        </w:rPr>
      </w:pPr>
      <w:r w:rsidRPr="00F04155">
        <w:rPr>
          <w:sz w:val="18"/>
          <w:szCs w:val="18"/>
          <w:vertAlign w:val="superscript"/>
        </w:rPr>
        <w:t>2</w:t>
      </w:r>
      <w:r w:rsidR="000D20E4" w:rsidRPr="00D10802">
        <w:t>Dr. Vishwanath Karad MIT World Peace University</w:t>
      </w:r>
      <w:r w:rsidR="000D20E4" w:rsidRPr="00F04155">
        <w:rPr>
          <w:rFonts w:eastAsia="MS Mincho"/>
          <w:sz w:val="18"/>
          <w:szCs w:val="18"/>
        </w:rPr>
        <w:t xml:space="preserve">, </w:t>
      </w:r>
      <w:r w:rsidR="000D20E4">
        <w:rPr>
          <w:rFonts w:eastAsia="MS Mincho"/>
          <w:sz w:val="18"/>
          <w:szCs w:val="18"/>
        </w:rPr>
        <w:t>Pune</w:t>
      </w:r>
      <w:r w:rsidR="000D20E4" w:rsidRPr="00F04155">
        <w:rPr>
          <w:rFonts w:eastAsia="MS Mincho"/>
          <w:sz w:val="18"/>
          <w:szCs w:val="18"/>
        </w:rPr>
        <w:t xml:space="preserve">, </w:t>
      </w:r>
      <w:r w:rsidR="000D20E4">
        <w:rPr>
          <w:rFonts w:eastAsia="MS Mincho"/>
          <w:sz w:val="18"/>
          <w:szCs w:val="18"/>
        </w:rPr>
        <w:t>India</w:t>
      </w:r>
    </w:p>
    <w:p w14:paraId="119711EB" w14:textId="77777777" w:rsidR="007418DA" w:rsidRDefault="001E5B83" w:rsidP="007418DA">
      <w:pPr>
        <w:pStyle w:val="papertitle"/>
        <w:spacing w:after="0"/>
        <w:ind w:left="567" w:right="482"/>
        <w:rPr>
          <w:sz w:val="20"/>
          <w:szCs w:val="20"/>
        </w:rPr>
      </w:pPr>
      <w:r w:rsidRPr="00F04155">
        <w:rPr>
          <w:sz w:val="18"/>
          <w:szCs w:val="18"/>
        </w:rPr>
        <w:t xml:space="preserve">Email: </w:t>
      </w:r>
      <w:hyperlink r:id="rId9" w:history="1">
        <w:r w:rsidR="007418DA" w:rsidRPr="005F02D7">
          <w:rPr>
            <w:rStyle w:val="Hyperlink"/>
            <w:sz w:val="20"/>
            <w:szCs w:val="20"/>
          </w:rPr>
          <w:t>deepali.javale@mitwpu.edu.in</w:t>
        </w:r>
      </w:hyperlink>
    </w:p>
    <w:p w14:paraId="79D8FE1F" w14:textId="77777777" w:rsidR="001E5B83" w:rsidRDefault="001E5B83" w:rsidP="001E5B83">
      <w:pPr>
        <w:pStyle w:val="Abstract"/>
        <w:tabs>
          <w:tab w:val="left" w:pos="1535"/>
        </w:tabs>
        <w:rPr>
          <w:rStyle w:val="StyleAbstractAsianMSMinchoItalicChar"/>
          <w:b/>
          <w:szCs w:val="18"/>
        </w:rPr>
      </w:pPr>
      <w:r>
        <w:rPr>
          <w:rStyle w:val="StyleAbstractAsianMSMinchoItalicChar"/>
          <w:b/>
          <w:szCs w:val="18"/>
        </w:rPr>
        <w:tab/>
      </w:r>
    </w:p>
    <w:p w14:paraId="1499E4E0" w14:textId="77777777" w:rsidR="001E5B83" w:rsidRDefault="001E5B83" w:rsidP="001E5B83">
      <w:pPr>
        <w:pStyle w:val="Abstract"/>
        <w:rPr>
          <w:rStyle w:val="StyleAbstractAsianMSMinchoItalicChar"/>
          <w:b/>
          <w:szCs w:val="18"/>
        </w:rPr>
      </w:pPr>
    </w:p>
    <w:p w14:paraId="6EEE115B" w14:textId="27F8E5F1" w:rsidR="001E5B83" w:rsidRPr="001E5B83" w:rsidRDefault="001E5B83" w:rsidP="008D0A82">
      <w:pPr>
        <w:pStyle w:val="Abstract"/>
        <w:ind w:left="851" w:right="851"/>
        <w:rPr>
          <w:szCs w:val="18"/>
        </w:rPr>
      </w:pPr>
      <w:r w:rsidRPr="001E5B83">
        <w:rPr>
          <w:rStyle w:val="StyleAbstractAsianMSMinchoItalicChar"/>
          <w:b/>
          <w:szCs w:val="18"/>
        </w:rPr>
        <w:t>Abstract</w:t>
      </w:r>
      <w:r w:rsidRPr="001E5B83">
        <w:rPr>
          <w:szCs w:val="18"/>
        </w:rPr>
        <w:t>—</w:t>
      </w:r>
      <w:r w:rsidR="00053C54" w:rsidRPr="00053C54">
        <w:rPr>
          <w:szCs w:val="18"/>
        </w:rPr>
        <w:t>This research paper comprehensively explores AI-driven skin cancer detection for early intervention, employing deep learning techniques. The study incorporates diverse literature surveys, utilizing various technique analyses to assess the effectiveness of the proposed approach. Using convolutional neural networks (CNNs), the model demonstrates promising capabilities in accurately identifying and classifying various skin cancer types. The literature surveys encompass many sources, offering a thorough understanding of existing methodologies and advancements in the field. The paper aims to contribute valuable insights into the intersection of dermatological research and machine learning, emphasizing the significance of early detection in improving patient outcomes. Incorporating different technique analyses enhances the robustness of the research findings, providing a nuanced perspective on applying deep learning in skin cancer diagnosis.</w:t>
      </w:r>
    </w:p>
    <w:p w14:paraId="3E1CC1CD" w14:textId="77777777" w:rsidR="001E5B83" w:rsidRPr="001E5B83" w:rsidRDefault="001E5B83" w:rsidP="008D0A82">
      <w:pPr>
        <w:pStyle w:val="Abstract"/>
        <w:ind w:left="851" w:right="851"/>
        <w:rPr>
          <w:i/>
          <w:szCs w:val="18"/>
        </w:rPr>
      </w:pPr>
    </w:p>
    <w:p w14:paraId="7043A51E" w14:textId="0AA9F266" w:rsidR="00873395" w:rsidRDefault="001E5B83" w:rsidP="00217305">
      <w:pPr>
        <w:ind w:left="851" w:right="851"/>
        <w:jc w:val="both"/>
        <w:rPr>
          <w:b/>
          <w:sz w:val="18"/>
          <w:szCs w:val="18"/>
        </w:rPr>
      </w:pPr>
      <w:r w:rsidRPr="001E5B83">
        <w:rPr>
          <w:rStyle w:val="StyleAbstractAsianMSMinchoItalicChar"/>
          <w:szCs w:val="18"/>
        </w:rPr>
        <w:t>Index Terms</w:t>
      </w:r>
      <w:r w:rsidRPr="001E5B83">
        <w:rPr>
          <w:b/>
          <w:sz w:val="18"/>
          <w:szCs w:val="18"/>
        </w:rPr>
        <w:t>—</w:t>
      </w:r>
      <w:r w:rsidR="008F76EA" w:rsidRPr="008F76EA">
        <w:rPr>
          <w:b/>
          <w:sz w:val="18"/>
          <w:szCs w:val="18"/>
        </w:rPr>
        <w:t>Skin cancer, AI, Deep Learning, Machine Learning, CNN</w:t>
      </w:r>
    </w:p>
    <w:p w14:paraId="6E227352" w14:textId="77777777" w:rsidR="001E5B83" w:rsidRDefault="001E5B83" w:rsidP="00E67F85">
      <w:pPr>
        <w:spacing w:before="240" w:after="120"/>
        <w:rPr>
          <w:smallCaps/>
        </w:rPr>
      </w:pPr>
      <w:r w:rsidRPr="001E5B83">
        <w:rPr>
          <w:smallCaps/>
        </w:rPr>
        <w:t>I. Introduction</w:t>
      </w:r>
    </w:p>
    <w:p w14:paraId="61426190" w14:textId="77777777" w:rsidR="002457E5" w:rsidRPr="002457E5" w:rsidRDefault="002457E5" w:rsidP="002457E5">
      <w:pPr>
        <w:pStyle w:val="BodyText"/>
        <w:ind w:firstLine="0"/>
      </w:pPr>
      <w:r w:rsidRPr="002457E5">
        <w:t>The term "cancer" traces its origins to the ancient Greek words "</w:t>
      </w:r>
      <w:proofErr w:type="spellStart"/>
      <w:r w:rsidRPr="002457E5">
        <w:t>kapkivoc</w:t>
      </w:r>
      <w:proofErr w:type="spellEnd"/>
      <w:r w:rsidRPr="002457E5">
        <w:t>," signifying crab, and "tumor." First introduced to the medical realm in the 1600s, cancer is characterized by the abnormal growth of cells with the potential to infiltrate or disperse throughout the body. Uncontrolled cell division is the first step at a specific site and may progress to other body regions, known as cancer metastasis. Cells are broadly categorized into benign, which do not spread, and malignant, which metastasize and pose a more significant threat [1]. With its high mortality and recurrence rates, cancer treatment is prolonged and costly, necessitating early and accurate diagnosis to improve patient survival rates [2]. Cancer is a genetic disease triggered by mutations controlling cell functions, particularly growth and division. Additional genetic alterations ensue with the proliferation of tumor cells, leading to more mutations than normal cells. Although the immune system often eliminates damaged or aberrant cells, specific cancer cells can elude detection [3].</w:t>
      </w:r>
    </w:p>
    <w:p w14:paraId="4AA5B484" w14:textId="77777777" w:rsidR="002457E5" w:rsidRPr="002457E5" w:rsidRDefault="002457E5" w:rsidP="002457E5">
      <w:pPr>
        <w:pStyle w:val="BodyText"/>
        <w:ind w:firstLine="0"/>
      </w:pPr>
      <w:r w:rsidRPr="002457E5">
        <w:t>Furthermore, cancers leverage the immune system to promote their survival and proliferation. The origin of cancer kinds is governed by the anatomical place where the cells originate. Lung cancer begins in the lungs and can spread to the liver [4].</w:t>
      </w:r>
    </w:p>
    <w:p w14:paraId="589130EB" w14:textId="6B3864AF" w:rsidR="002457E5" w:rsidRDefault="002457E5" w:rsidP="002457E5">
      <w:pPr>
        <w:pStyle w:val="BodyText"/>
        <w:ind w:firstLine="0"/>
      </w:pPr>
      <w:r w:rsidRPr="002457E5">
        <w:t xml:space="preserve">Cancer diagnosis involves three prognostic elements: estimating survival, predicting cancer recurrence, and determining the likelihood of cancer occurrence. This intricate technique entails assessing the cancer risk, recurrence, survival, advancement, life expectancy, and </w:t>
      </w:r>
      <w:r w:rsidR="00EE496F">
        <w:t>tumor drug sensitivity</w:t>
      </w:r>
      <w:r w:rsidRPr="002457E5">
        <w:t xml:space="preserve"> [5]. Advancements in predictive modeling and diagnostic techniques are crucial in enhancing our understanding and management of this complex disease. State-of-the-art technology is crucial in healthcare for promptly identifying and managing serious disorders. An AI-powered skin cancer diagnosis project that utilizes deep learning to revolutionize the </w:t>
      </w:r>
      <w:r w:rsidRPr="002457E5">
        <w:lastRenderedPageBreak/>
        <w:t xml:space="preserve">field of dermatology is an illustrative attempt. Skin cancer is a common and potentially fatal disease that poses a significant global health challenge [6]. Scholars suggest using Convolutional Neural Networks (CNNs) to detect various types of skin cancers in their early phases as a new approach in research. The project's core is a robust algorithm extensively trained on the HAM10000 dataset, consisting of 10015 high-resolution </w:t>
      </w:r>
      <w:proofErr w:type="spellStart"/>
      <w:r w:rsidRPr="002457E5">
        <w:t>dermatoscopic</w:t>
      </w:r>
      <w:proofErr w:type="spellEnd"/>
      <w:r w:rsidRPr="002457E5">
        <w:t xml:space="preserve"> images collected from diverse populations [7]. </w:t>
      </w:r>
    </w:p>
    <w:p w14:paraId="0EBE6DD5" w14:textId="4FF72D49" w:rsidR="002457E5" w:rsidRPr="002457E5" w:rsidRDefault="002457E5" w:rsidP="002457E5">
      <w:pPr>
        <w:pStyle w:val="BodyText"/>
        <w:ind w:firstLine="0"/>
      </w:pPr>
      <w:r w:rsidRPr="002457E5">
        <w:t xml:space="preserve">The AI model aims to accurately predict different types of skin cancers, including actinic keratoses, intraepithelial carcinoma, basal cell carcinoma, benign keratosis-like lesions, dermatofibroma, melanoma, melanocytic nevi, pyogenic granulomas, and hemorrhage, using the CNN architecture [8]. The model's impressive accuracy rates demonstrate its potential as a reliable tool for early diagnosis. Our project aims to improve patient outcomes by increasing awareness of risk factors related to skin cancer and emphasizing the importance of early detection [9]. Merging machine learning and dermatological research leads to substantial advancements and sets the foundation for future medical image categorization and analysis discoveries. The HAM10000 dataset, which is publicly available and includes a diverse collection of </w:t>
      </w:r>
      <w:proofErr w:type="spellStart"/>
      <w:r w:rsidRPr="002457E5">
        <w:t>dermatoscopic</w:t>
      </w:r>
      <w:proofErr w:type="spellEnd"/>
      <w:r w:rsidRPr="002457E5">
        <w:t xml:space="preserve"> images, serves as a valuable resource for collaborative efforts in skin cancer identification [10].</w:t>
      </w:r>
    </w:p>
    <w:p w14:paraId="3A8834B5" w14:textId="77777777" w:rsidR="002457E5" w:rsidRPr="002457E5" w:rsidRDefault="002457E5" w:rsidP="002457E5">
      <w:pPr>
        <w:pStyle w:val="BodyText"/>
        <w:ind w:firstLine="0"/>
      </w:pPr>
      <w:r w:rsidRPr="002457E5">
        <w:t>The AI-powered skin cancer detection initiative signifies a substantial advancement towards a future in which technology plays a critical role in augmenting the decision-making capabilities of healthcare practitioners [11]. This, in turn, will result in improved patient care, earlier detection of cancer, and favorable health outcomes on a global scale.</w:t>
      </w:r>
    </w:p>
    <w:p w14:paraId="4A1DBB17" w14:textId="165AE3AA" w:rsidR="002457E5" w:rsidRDefault="002457E5" w:rsidP="002457E5">
      <w:pPr>
        <w:pStyle w:val="BodyText"/>
        <w:ind w:firstLine="0"/>
      </w:pPr>
      <w:r w:rsidRPr="002457E5">
        <w:t>The paper is meticulously structured to explore skin cancer recognition techniques comprehensively. Section II provides an insightful review, delving into various methodologies, including artificial intelligence, machine learning, deep learning, and CNN. This section serves as a foundation for understanding the intricacies of the subject matter. Moving forward, Section III presents a detailed analysis of these techniques in a tabular format, facilitating a clear and organized comparison. Finally, Section IV synthesizes the findings and draws meaningful conclusions, culminating the paper with valuable insights and potential implications for future research.</w:t>
      </w:r>
    </w:p>
    <w:p w14:paraId="163BC730" w14:textId="48599990" w:rsidR="00152007" w:rsidRDefault="00152007" w:rsidP="00152007">
      <w:pPr>
        <w:spacing w:before="240" w:after="120"/>
        <w:rPr>
          <w:smallCaps/>
        </w:rPr>
      </w:pPr>
      <w:r>
        <w:rPr>
          <w:smallCaps/>
        </w:rPr>
        <w:t>I</w:t>
      </w:r>
      <w:r w:rsidRPr="001E5B83">
        <w:rPr>
          <w:smallCaps/>
        </w:rPr>
        <w:t xml:space="preserve">I. </w:t>
      </w:r>
      <w:r w:rsidRPr="00152007">
        <w:rPr>
          <w:smallCaps/>
        </w:rPr>
        <w:t>Review Of Various Skin Cancer Recognition Techniques</w:t>
      </w:r>
    </w:p>
    <w:p w14:paraId="18D70ACF" w14:textId="67D7CF01" w:rsidR="0039624D" w:rsidRPr="0039624D" w:rsidRDefault="0039624D" w:rsidP="0039624D">
      <w:pPr>
        <w:pStyle w:val="Heading2"/>
        <w:rPr>
          <w:noProof w:val="0"/>
        </w:rPr>
      </w:pPr>
      <w:r>
        <w:rPr>
          <w:snapToGrid w:val="0"/>
        </w:rPr>
        <w:t xml:space="preserve">A.  </w:t>
      </w:r>
      <w:r w:rsidRPr="0039624D">
        <w:rPr>
          <w:snapToGrid w:val="0"/>
        </w:rPr>
        <w:t>Artificial Intelligence</w:t>
      </w:r>
    </w:p>
    <w:p w14:paraId="0EEC75D1" w14:textId="77777777" w:rsidR="0039624D" w:rsidRPr="0039624D" w:rsidRDefault="0039624D" w:rsidP="0039624D">
      <w:pPr>
        <w:pStyle w:val="BodyText"/>
        <w:ind w:firstLine="0"/>
      </w:pPr>
      <w:r w:rsidRPr="0039624D">
        <w:t>Innovative analytical approaches have emerged in digital pathology, extracting novel insights from standard histology for treatment guidance and biomarker development in clinical oncology. AI has significantly influenced drug discovery, design, and optimization, offering new dimensions like modulated dosing. To leverage these advancements effectively, seamless workflows integrating AI innovation are crucial for enhancing diagnostic and interventional capabilities. Despite challenges, recommendations spanning clinical, engineering, implementation, and healthcare economics realms aim to facilitate the sustainable adoption of AI in clinical oncology. The ultimate goal is to drive positive patient outcomes through the transformative integration of AI technologies. [12, 13]</w:t>
      </w:r>
    </w:p>
    <w:p w14:paraId="20708F18" w14:textId="77777777" w:rsidR="0039624D" w:rsidRPr="0039624D" w:rsidRDefault="0039624D" w:rsidP="0039624D">
      <w:pPr>
        <w:pStyle w:val="BodyText"/>
        <w:ind w:firstLine="0"/>
      </w:pPr>
      <w:r w:rsidRPr="0039624D">
        <w:t xml:space="preserve">Based on </w:t>
      </w:r>
      <w:proofErr w:type="spellStart"/>
      <w:r w:rsidRPr="0039624D">
        <w:t>MoleMap</w:t>
      </w:r>
      <w:proofErr w:type="spellEnd"/>
      <w:r w:rsidRPr="0039624D">
        <w:t xml:space="preserve"> Ltd and Monash </w:t>
      </w:r>
      <w:proofErr w:type="spellStart"/>
      <w:r w:rsidRPr="0039624D">
        <w:t>eResearch</w:t>
      </w:r>
      <w:proofErr w:type="spellEnd"/>
      <w:r w:rsidRPr="0039624D">
        <w:t xml:space="preserve"> research, an AI algorithm for skin lesion classification can determine if a lesion is benign, malignant, or unsure. The treating physicians in this pre- and post-intervention trial must learn about the artificial intelligence lesion evaluation conducted before the intervention. After the procedure, physicians can monitor AI-generated lesion evaluations in real-time to fine-tune their diagnosis and treatment plans. Check for suspicious skin lesions as well as two noncancerous ones. By comparing the AI algorithm's sensitivity and specificity to existing histology or the classifications made by treating consultant dermatologists, determine whether it is safe after the preintervention time has ended. Ultimately, the </w:t>
      </w:r>
      <w:proofErr w:type="spellStart"/>
      <w:r w:rsidRPr="0039624D">
        <w:t>teledermatologist</w:t>
      </w:r>
      <w:proofErr w:type="spellEnd"/>
      <w:r w:rsidRPr="0039624D">
        <w:t>, registrar, treating dermatologist, and histopathologist will compare their classifications with the AI's.[14]</w:t>
      </w:r>
    </w:p>
    <w:p w14:paraId="192E6017" w14:textId="339CAF6C" w:rsidR="0039624D" w:rsidRPr="0039624D" w:rsidRDefault="0039624D" w:rsidP="0039624D">
      <w:pPr>
        <w:pStyle w:val="BodyText"/>
        <w:ind w:firstLine="0"/>
      </w:pPr>
      <w:r w:rsidRPr="0039624D">
        <w:t>In this trial, which includes pre-and-post-intervention phases, treating physicians must be informed about AI lesion assessments before the intervention. After the intervention, clinicians can use the AI lesion assessments that were done in real</w:t>
      </w:r>
      <w:r w:rsidR="00EE496F">
        <w:t>-</w:t>
      </w:r>
      <w:r w:rsidRPr="0039624D">
        <w:t xml:space="preserve">time to make adjustments to their diagnosis and treatment plans. All participants will undergo imaging to detect potentially malignant skin lesions and two benign lesions. Registrars, treating consultant dermatologists, and, eventually, </w:t>
      </w:r>
      <w:proofErr w:type="spellStart"/>
      <w:r w:rsidRPr="0039624D">
        <w:t>teledermatologists</w:t>
      </w:r>
      <w:proofErr w:type="spellEnd"/>
      <w:r w:rsidRPr="0039624D">
        <w:t xml:space="preserve"> all play a role in lesion evaluation. After the preintervention time, the AI algorithm's safety will be assessed by looking at its sensitivity, specificity, and how well it agrees with the available histology or the classifications made by the treating consultant dermatologists. After the AI classifications are finished, they will be compared to the registrar's, treating </w:t>
      </w:r>
      <w:r w:rsidRPr="0039624D">
        <w:lastRenderedPageBreak/>
        <w:t xml:space="preserve">dermatologists, histopathologists, </w:t>
      </w:r>
      <w:proofErr w:type="spellStart"/>
      <w:r w:rsidRPr="0039624D">
        <w:t>teledermatologists</w:t>
      </w:r>
      <w:proofErr w:type="spellEnd"/>
      <w:r w:rsidRPr="0039624D">
        <w:t>, and their own. Compare the registrar's original decision to determine how the AI algorithm affected the registrar's diagnostic and management choices. [15, 16]</w:t>
      </w:r>
    </w:p>
    <w:p w14:paraId="23291A10" w14:textId="0D5DF1C8" w:rsidR="0039624D" w:rsidRPr="0039624D" w:rsidRDefault="0039624D" w:rsidP="0039624D">
      <w:pPr>
        <w:pStyle w:val="BodyText"/>
        <w:ind w:firstLine="0"/>
      </w:pPr>
      <w:r w:rsidRPr="0039624D">
        <w:t xml:space="preserve">An efficient search for the research publications in this research that anticipated cancer using AI-based learning methods. </w:t>
      </w:r>
      <w:r w:rsidR="00EE496F">
        <w:t>185</w:t>
      </w:r>
      <w:r w:rsidRPr="0039624D">
        <w:t xml:space="preserve"> publications are significant for deep learning and conventional machine classifications used in cancer prediction [17]. Furthermore, the survey discussed the research conducted by various researchers and emphasized the shortcomings of the literature that has already been published. Five studies have been conducted, and possible solutions have been considered. Cancer mortality has not decreased despite the fantastic prediction outcomes of several techniques suggested in the literature. Therefore, further investigation is needed to address the issues.[18]</w:t>
      </w:r>
    </w:p>
    <w:p w14:paraId="533E1EA0" w14:textId="77777777" w:rsidR="002457E5" w:rsidRDefault="002457E5" w:rsidP="00924399">
      <w:pPr>
        <w:pStyle w:val="BodyText"/>
        <w:ind w:firstLine="0"/>
      </w:pPr>
    </w:p>
    <w:p w14:paraId="1CB20C75" w14:textId="7594A277" w:rsidR="00B54C0D" w:rsidRDefault="00B54C0D" w:rsidP="00B54C0D">
      <w:pPr>
        <w:pStyle w:val="BodyText"/>
        <w:ind w:firstLine="0"/>
        <w:jc w:val="center"/>
      </w:pPr>
      <w:r w:rsidRPr="00DC1F25">
        <w:rPr>
          <w:noProof/>
          <w:sz w:val="24"/>
          <w:szCs w:val="24"/>
          <w:lang w:val="en-IN" w:eastAsia="en-IN"/>
        </w:rPr>
        <w:drawing>
          <wp:inline distT="0" distB="0" distL="0" distR="0" wp14:anchorId="6229B7C0" wp14:editId="757B18CA">
            <wp:extent cx="3089910" cy="1776031"/>
            <wp:effectExtent l="0" t="0" r="0" b="0"/>
            <wp:docPr id="16670431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1776031"/>
                    </a:xfrm>
                    <a:prstGeom prst="rect">
                      <a:avLst/>
                    </a:prstGeom>
                    <a:noFill/>
                    <a:ln>
                      <a:noFill/>
                    </a:ln>
                  </pic:spPr>
                </pic:pic>
              </a:graphicData>
            </a:graphic>
          </wp:inline>
        </w:drawing>
      </w:r>
    </w:p>
    <w:p w14:paraId="23E7936F" w14:textId="6E45D8C5" w:rsidR="00B54C0D" w:rsidRPr="0092199F" w:rsidRDefault="00B54C0D" w:rsidP="00B54C0D">
      <w:pPr>
        <w:pStyle w:val="Heading2"/>
        <w:spacing w:after="120"/>
        <w:jc w:val="center"/>
        <w:rPr>
          <w:rFonts w:eastAsia="MS Mincho"/>
          <w:i w:val="0"/>
          <w:noProof w:val="0"/>
        </w:rPr>
      </w:pPr>
      <w:r>
        <w:rPr>
          <w:rFonts w:eastAsia="MS Mincho"/>
          <w:i w:val="0"/>
          <w:sz w:val="16"/>
          <w:szCs w:val="16"/>
        </w:rPr>
        <w:t xml:space="preserve">Figure </w:t>
      </w:r>
      <w:r w:rsidR="00BA4FB4">
        <w:rPr>
          <w:rFonts w:eastAsia="MS Mincho"/>
          <w:i w:val="0"/>
          <w:sz w:val="16"/>
          <w:szCs w:val="16"/>
        </w:rPr>
        <w:t>1</w:t>
      </w:r>
      <w:r w:rsidRPr="0092199F">
        <w:rPr>
          <w:rFonts w:eastAsia="MS Mincho"/>
          <w:i w:val="0"/>
          <w:sz w:val="16"/>
          <w:szCs w:val="16"/>
        </w:rPr>
        <w:t xml:space="preserve">. </w:t>
      </w:r>
      <w:r w:rsidRPr="00B54C0D">
        <w:rPr>
          <w:rFonts w:eastAsia="MS Mincho"/>
          <w:i w:val="0"/>
          <w:sz w:val="16"/>
          <w:szCs w:val="16"/>
        </w:rPr>
        <w:t>Skin Cancer Detection</w:t>
      </w:r>
    </w:p>
    <w:p w14:paraId="01766335" w14:textId="77777777" w:rsidR="0043475C" w:rsidRPr="0043475C" w:rsidRDefault="0043475C" w:rsidP="0043475C">
      <w:pPr>
        <w:pStyle w:val="BodyText"/>
        <w:ind w:firstLine="0"/>
      </w:pPr>
      <w:r w:rsidRPr="0043475C">
        <w:t>The vital need for early diagnosis for successful treatment of skin cancer, which continues to be a significant global health concern, is highlighted by this. Unfortunately, developing nations have less access to the technique and pay more for skin cancer specialists [19, 20]. The demand for automated diagnostic systems is increasing to meet this problem. Potentially lowering mortality and morbidity rates, approaches based on artificial intelligence (AI) have been suggested to aid in the early diagnosis of skin cancer. With an eye on deep learning and machine learning, this survey delves into their potential uses in skin cancer diagnostics. Automated skin cancer diagnosis is the subject of this comparison of popular datasets and renowned review articles. Finally, the study discusses potential future paths and scope after delving into lessons and insights from previous works. These findings should help with future difficulties with automated skin cancer diagnosis.[21]</w:t>
      </w:r>
    </w:p>
    <w:p w14:paraId="35C88EB1" w14:textId="681137DB" w:rsidR="0043475C" w:rsidRPr="0043475C" w:rsidRDefault="0043475C" w:rsidP="0043475C">
      <w:pPr>
        <w:pStyle w:val="BodyText"/>
        <w:ind w:firstLine="0"/>
      </w:pPr>
      <w:r w:rsidRPr="0043475C">
        <w:t>The diagnostic has been established in experimental research, particularly melanoma. Understanding patients' perspectives bridges the gap between experiments and clinical applications. In Germany, a survey was conducted focusing on individuals with a family history of skin cancer [22, 23]. The online survey was emailed to melanoma support groups and academic medical centers and promoted on social media to assess patients' views on AI in melanoma diagnostics. The anonymous survey explored expectations, concerns, and attitudes toward AI application scenarios. Descriptive analysis employed 95% confidence intervals to represent categorical variables as percentages, while statistical tests investigated the connections between questionnaire responses and sociodemographic data [24].</w:t>
      </w:r>
    </w:p>
    <w:p w14:paraId="6A16FD1B" w14:textId="77777777" w:rsidR="0043475C" w:rsidRPr="0043475C" w:rsidRDefault="0043475C" w:rsidP="0043475C">
      <w:pPr>
        <w:pStyle w:val="BodyText"/>
        <w:ind w:firstLine="0"/>
      </w:pPr>
      <w:r w:rsidRPr="0043475C">
        <w:t>While mHealth applications that use artificial intelligence (AI) to categorize problematic skin lesions have been developed, little is known about how these systems would be affected [25]. A prominent Dutch health insurance provider provided 2.2 million adults with a free mobile health app in 2019 that could identify skin cancer. A pragmatic study that looked back at the population to see how it affected dermatological healthcare usage. They analyzed dermatological claims made in the first year following free app access by 18,960 mHealth users who had completed at least one evaluation and 56,880 control users who had not used the app using odds ratios (OR). A short-term cost-effectiveness study determined costs per additional discovered (pre)malignancy. Compared to the current standard of care, the app detected one more (pre)malignant skin lesion for €2567. The outcomes indicate that AI in mHealth can aid in detecting more cutaneous (pre)malignancies; however, this advantage should be evaluated against the more significant increase in care utilization for benign skin tumors and nevi, which is now more widespread. [26]</w:t>
      </w:r>
    </w:p>
    <w:p w14:paraId="0EF8F431" w14:textId="77777777" w:rsidR="0043475C" w:rsidRPr="0043475C" w:rsidRDefault="0043475C" w:rsidP="0043475C">
      <w:pPr>
        <w:pStyle w:val="BodyText"/>
        <w:ind w:firstLine="0"/>
      </w:pPr>
      <w:r w:rsidRPr="0043475C">
        <w:t xml:space="preserve">To effectively track nevi that exhibit traits that can suggest the existence of melanoma, provide an AI-based detection approach that uses deep learning techniques. The model was developed using a thorough dataset that </w:t>
      </w:r>
      <w:r w:rsidRPr="0043475C">
        <w:lastRenderedPageBreak/>
        <w:t xml:space="preserve">included 8598 photos. Following the procedures outlined in the most recent research, the dataset was trained, validated, and tested using </w:t>
      </w:r>
      <w:proofErr w:type="spellStart"/>
      <w:r w:rsidRPr="0043475C">
        <w:t>ResNet</w:t>
      </w:r>
      <w:proofErr w:type="spellEnd"/>
      <w:r w:rsidRPr="0043475C">
        <w:t xml:space="preserve">, </w:t>
      </w:r>
      <w:proofErr w:type="spellStart"/>
      <w:r w:rsidRPr="0043475C">
        <w:t>AlexNet</w:t>
      </w:r>
      <w:proofErr w:type="spellEnd"/>
      <w:r w:rsidRPr="0043475C">
        <w:t xml:space="preserve">, </w:t>
      </w:r>
      <w:proofErr w:type="spellStart"/>
      <w:r w:rsidRPr="0043475C">
        <w:t>MobileNet</w:t>
      </w:r>
      <w:proofErr w:type="spellEnd"/>
      <w:r w:rsidRPr="0043475C">
        <w:t xml:space="preserve">, VGG16, and VGG19 algorithms. After completing the testing and training phases, the </w:t>
      </w:r>
      <w:proofErr w:type="spellStart"/>
      <w:r w:rsidRPr="0043475C">
        <w:t>MobileNet</w:t>
      </w:r>
      <w:proofErr w:type="spellEnd"/>
      <w:r w:rsidRPr="0043475C">
        <w:t xml:space="preserve"> model outperformed the other algorithms with an accuracy of 84.94% [27]. They plan to build a functional detection system by combining this model with a desktop application with different operating systems. The proposed approach might help melanoma specialists in their diagnostic work. [28]</w:t>
      </w:r>
    </w:p>
    <w:p w14:paraId="44C01924" w14:textId="77777777" w:rsidR="002457E5" w:rsidRDefault="002457E5" w:rsidP="00924399">
      <w:pPr>
        <w:pStyle w:val="BodyText"/>
        <w:ind w:firstLine="0"/>
      </w:pPr>
    </w:p>
    <w:p w14:paraId="1A756E3C" w14:textId="5B0460E0" w:rsidR="002457E5" w:rsidRDefault="00BA4FB4" w:rsidP="00BA4FB4">
      <w:pPr>
        <w:pStyle w:val="BodyText"/>
        <w:ind w:firstLine="0"/>
        <w:jc w:val="center"/>
      </w:pPr>
      <w:r w:rsidRPr="00DC1F25">
        <w:rPr>
          <w:noProof/>
          <w:sz w:val="24"/>
          <w:szCs w:val="24"/>
          <w:lang w:val="en-IN" w:eastAsia="en-IN"/>
        </w:rPr>
        <w:drawing>
          <wp:inline distT="0" distB="0" distL="0" distR="0" wp14:anchorId="5205655D" wp14:editId="5746406C">
            <wp:extent cx="3089910" cy="1727200"/>
            <wp:effectExtent l="19050" t="19050" r="15240" b="25400"/>
            <wp:docPr id="67349193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94012" cy="1729493"/>
                    </a:xfrm>
                    <a:prstGeom prst="rect">
                      <a:avLst/>
                    </a:prstGeom>
                    <a:noFill/>
                    <a:ln>
                      <a:solidFill>
                        <a:schemeClr val="tx1"/>
                      </a:solidFill>
                    </a:ln>
                  </pic:spPr>
                </pic:pic>
              </a:graphicData>
            </a:graphic>
          </wp:inline>
        </w:drawing>
      </w:r>
    </w:p>
    <w:p w14:paraId="7B810F49" w14:textId="7453D5E0" w:rsidR="00BA4FB4" w:rsidRPr="00BA4FB4" w:rsidRDefault="00BA4FB4" w:rsidP="00BA4FB4">
      <w:pPr>
        <w:pStyle w:val="Heading2"/>
        <w:spacing w:after="120"/>
        <w:jc w:val="center"/>
        <w:rPr>
          <w:rFonts w:eastAsia="MS Mincho"/>
          <w:i w:val="0"/>
          <w:noProof w:val="0"/>
        </w:rPr>
      </w:pPr>
      <w:r>
        <w:rPr>
          <w:rFonts w:eastAsia="MS Mincho"/>
          <w:i w:val="0"/>
          <w:sz w:val="16"/>
          <w:szCs w:val="16"/>
        </w:rPr>
        <w:t>Figure 2</w:t>
      </w:r>
      <w:r w:rsidRPr="0092199F">
        <w:rPr>
          <w:rFonts w:eastAsia="MS Mincho"/>
          <w:i w:val="0"/>
          <w:sz w:val="16"/>
          <w:szCs w:val="16"/>
        </w:rPr>
        <w:t xml:space="preserve">. </w:t>
      </w:r>
      <w:r w:rsidRPr="00BA4FB4">
        <w:rPr>
          <w:rFonts w:eastAsia="MS Mincho"/>
          <w:i w:val="0"/>
          <w:sz w:val="16"/>
          <w:szCs w:val="16"/>
        </w:rPr>
        <w:t>AI-Based Detection</w:t>
      </w:r>
    </w:p>
    <w:p w14:paraId="5433E1FD" w14:textId="77777777" w:rsidR="00F45464" w:rsidRPr="00F45464" w:rsidRDefault="00F45464" w:rsidP="00F45464">
      <w:pPr>
        <w:pStyle w:val="BodyText"/>
        <w:ind w:firstLine="0"/>
      </w:pPr>
      <w:r w:rsidRPr="00F45464">
        <w:t>A new age of better health is dawning on the healthcare business due to the dramatic shift brought about by the application of AI for early cancer detection. The prospective influence of AI on preventive healthcare via early illness identification is investigated in this review paper, which delves into the new paradigm that AI has introduced. This framework leverages AI's computational capabilities to analyze complex medical data, such as health records and imaging tests, and identify previously imperceptible indicators of sickness. Enhancing the precision of diagnosis and emphasizing early detection is crucial. Artificial intelligence surpassed traditional methods in speed and accuracy for detecting abnormalities in a meta-analysis of investigations. This change will result in shorter treatment times and better patient results. At the heart of this paradigm change is AI's potential to transform healthcare by detecting and fixing treatable health problems before they happen. [29]</w:t>
      </w:r>
    </w:p>
    <w:p w14:paraId="657182EC" w14:textId="3A397A6E" w:rsidR="00F45464" w:rsidRPr="00F45464" w:rsidRDefault="00F45464" w:rsidP="00F45464">
      <w:pPr>
        <w:pStyle w:val="BodyText"/>
        <w:ind w:firstLine="0"/>
      </w:pPr>
      <w:r w:rsidRPr="00F45464">
        <w:t xml:space="preserve">An artificial intelligence system integrating algorithms for image analysis, computer vision, and machine learning could potentially diagnose skin cancer. An artificial intelligence system integrating algorithms for image analysis, computer vision, and machine learning could potentially diagnose skin cancer [30]. </w:t>
      </w:r>
      <w:r w:rsidR="00EE496F">
        <w:t>With t</w:t>
      </w:r>
      <w:r w:rsidRPr="00F45464">
        <w:t>his innovation, early detection of skin cancer is now possible. AI-powered skin examinations are faster and more accurate than human dermatologists and general practitioners. A doctor may be able to use this technology to spot invisible irregularities in the human eye, allowing them to pursue further investigation or implement necessary corrections. Additional tests or treatments may need to be considered if artificial intelligence cannot spot patterns in a patient's medical records. Compared to human doctors, artificial intelligence (AI) is light years ahead when it comes to problem detection and recommendation making. Regarding reducing death rates, AI-assisted diagnostics can be a lifesaver in early skin cancer detection before it spreads. Thanks to AI-powered solutions, early skin cancer screening is now easier and faster. Artificial intelligence (AI) could substantially improve skin cancer diagnosis by developing intelligent decision-support systems and the automated analysis of digital images. To guarantee patients receive timely treatment, medical practitioners should take preventative actions by utilizing AI to identify and diagnose skin cancer in its early stages. [31]</w:t>
      </w:r>
    </w:p>
    <w:p w14:paraId="4EB873AC" w14:textId="77777777" w:rsidR="00F45464" w:rsidRPr="00F45464" w:rsidRDefault="00F45464" w:rsidP="00F45464">
      <w:pPr>
        <w:pStyle w:val="BodyText"/>
        <w:ind w:firstLine="0"/>
      </w:pPr>
      <w:r w:rsidRPr="00F45464">
        <w:t xml:space="preserve">One of the most pressing global health concerns is the prevalence of skin cancer. Skin cancer is curable with prompt diagnosis and treatment. The existing method necessitates the participation of skin cancer experts, which renders the operation costly and inaccessible in underdeveloped nations, even though early detection is critical for an effective cancer cure. Because there are not enough dermatologists, computerized diagnosis tools for skin cancer have become necessary. These methods can aid in the early diagnosis of skin cancer, which in turn reduces the disease's morbidity and fatality rates. Artificial intelligence subfields, known as machine learning and deep learning, focus on statistical modeling and inference; these methods iteratively learn from input data to forecast goals and traits. They are keeping a healthy mix of the two. The article compares automated skin cancer diagnosis to commonly used datasets and review papers. Insights and lessons gained </w:t>
      </w:r>
      <w:r w:rsidRPr="00F45464">
        <w:lastRenderedPageBreak/>
        <w:t>from previous research are also covered in the study. To overcome the obstacles encountered in automated skin cancer diagnosis, the study concludes by discussing potential future directions and scope.[32]</w:t>
      </w:r>
    </w:p>
    <w:p w14:paraId="153A6275" w14:textId="77777777" w:rsidR="00F45464" w:rsidRPr="00F45464" w:rsidRDefault="00F45464" w:rsidP="00F45464">
      <w:pPr>
        <w:pStyle w:val="BodyText"/>
        <w:ind w:firstLine="0"/>
      </w:pPr>
      <w:r w:rsidRPr="00F45464">
        <w:t>Despite assertions to the contrary, deep learning algorithms still face significant obstacles on the path to full diagnostic capability when it comes to skin cancer diagnosis. Algorithms are never tested in diagnosing skin cancer patients since these tests are conducted in controlled environments. When diagnosing in the real world, it is essential to consider the patient's ethnicity, hair, eye, and skin color. Examining the patient's clinical history and how they responded to past treatments is also helpful. On the other hand, image data is the mainstay of present-day deep learning models. Furthermore, a misdiagnosis is expected when these algorithms are used for skin lesions or disorders not included in the training dataset. This research delves further into potential avenues for developing robust algorithms to aid doctors in diagnosing skin cancer. Methods for skin cancer diagnosis, computer vision, and dermatological associations should collaborate to improve present AI solutions. [33]</w:t>
      </w:r>
    </w:p>
    <w:p w14:paraId="7BDFD53A" w14:textId="78F2542E" w:rsidR="00F45464" w:rsidRPr="00F45464" w:rsidRDefault="00F45464" w:rsidP="00F45464">
      <w:pPr>
        <w:pStyle w:val="BodyText"/>
        <w:ind w:firstLine="0"/>
      </w:pPr>
      <w:r w:rsidRPr="00F45464">
        <w:t xml:space="preserve">Finding and categorizing the many AI-based </w:t>
      </w:r>
      <w:r w:rsidR="00EE496F">
        <w:t>studies is the primary aim of this study, which</w:t>
      </w:r>
      <w:r w:rsidRPr="00F45464">
        <w:t xml:space="preserve"> is to construct systems for identifying and categorizing skin cancer. The study also looks at the dependability of the chosen publications. The use of AI in healthcare has made skin cancer diagnosis much more accessible. However, the trustworthiness of most AI techniques is questioned due to the use of tiny datasets or a low number of diagnostic classifications. Furthermore, different methods use different evaluation measures and image kinds, which makes it hard to compare them directly. [34]</w:t>
      </w:r>
    </w:p>
    <w:p w14:paraId="3306466A" w14:textId="4EBE3E7E" w:rsidR="00F45464" w:rsidRPr="00F45464" w:rsidRDefault="00CD02C0" w:rsidP="00F45464">
      <w:pPr>
        <w:pStyle w:val="Heading2"/>
        <w:rPr>
          <w:snapToGrid w:val="0"/>
        </w:rPr>
      </w:pPr>
      <w:r>
        <w:rPr>
          <w:snapToGrid w:val="0"/>
        </w:rPr>
        <w:t xml:space="preserve">B. </w:t>
      </w:r>
      <w:r w:rsidR="00F45464" w:rsidRPr="00F45464">
        <w:rPr>
          <w:snapToGrid w:val="0"/>
        </w:rPr>
        <w:t xml:space="preserve">Machine Learning </w:t>
      </w:r>
    </w:p>
    <w:p w14:paraId="0F4796CE" w14:textId="77777777" w:rsidR="00A407D1" w:rsidRPr="00A407D1" w:rsidRDefault="00A407D1" w:rsidP="00A407D1">
      <w:pPr>
        <w:pStyle w:val="BodyText"/>
        <w:ind w:firstLine="0"/>
      </w:pPr>
      <w:r w:rsidRPr="00A407D1">
        <w:t xml:space="preserve">An Android app that detects skin cancer using ML and a trained </w:t>
      </w:r>
      <w:proofErr w:type="spellStart"/>
      <w:r w:rsidRPr="00A407D1">
        <w:t>MobileNet</w:t>
      </w:r>
      <w:proofErr w:type="spellEnd"/>
      <w:r w:rsidRPr="00A407D1">
        <w:t xml:space="preserve"> V2 model has demonstrated encouraging outcomes. The app's intuitive design makes uploading an image for evaluation simple. The analysis's results are presented straightforwardly and accurately, regardless of whether they are benign, malignant, or healthy. A more rapid and accurate skin cancer diagnosis is now feasible because of advancements in machine learning, which have substantially accelerated the process. This study's findings provide new opportunities for medical field research and development by demonstrating the potential of integrating mobile technologies and machine learning. [35]</w:t>
      </w:r>
    </w:p>
    <w:p w14:paraId="487128BD" w14:textId="77777777" w:rsidR="00A407D1" w:rsidRPr="00A407D1" w:rsidRDefault="00A407D1" w:rsidP="00A407D1">
      <w:pPr>
        <w:pStyle w:val="BodyText"/>
        <w:ind w:firstLine="0"/>
      </w:pPr>
      <w:r w:rsidRPr="00A407D1">
        <w:t>The field of dermatology is rapidly adopting AI. However, better global skin imaging collaboration is the only way to collect the clinical and photographic data needed for AI research, which includes all skin types. It is necessary to record the sensitivity, specificity, and performance in prospective studies and real-life situations. Dermatologists should not worry that AI will replace their knowledge; instead, they should prepare to regard it as a valuable tool to enhance their clinical practice in the following years. Dermatologists, in practice, can improve skin care by learning more about AI concepts. Safeguarding patient information, obtaining massive datasets, and teaching AI algorithms to make more accurate diagnoses are all obstacles to using AI to detect skin cancer. Patients appear to have a favorable impression of AI for melanoma diagnosis based on the scant evidence from survey-based studies. These areas require additional investigation. [36]</w:t>
      </w:r>
    </w:p>
    <w:p w14:paraId="3834B493" w14:textId="77777777" w:rsidR="00A407D1" w:rsidRPr="00A407D1" w:rsidRDefault="00A407D1" w:rsidP="00A407D1">
      <w:pPr>
        <w:pStyle w:val="BodyText"/>
        <w:ind w:firstLine="0"/>
      </w:pPr>
      <w:r w:rsidRPr="00A407D1">
        <w:t>Thanks to the technological advancements of the era, AI-ML has thrived. These groundbreaking discoveries were once reserved for non-medical uses, but they are now finding their way into healthcare systems all around the globe. The healthcare industry is already seeing and will continue to see profound changes brought about by AI and ML. Oncology has enormous untapped potential that could revolutionize cancer detection, prognosis, and treatment, among many other areas of cancer research. One of the deadliest diseases, cancer, may soon have a cure. Still, until then, finding ways to prevent the disease in the first place is more critical, which means developing better methods. This article covers new advances in ML, AI, and deep learning. A more successful cancer treatment may be possible thanks to integrating DL, ML, and AI into various diagnostic and predictive tools. It may one day make hospitals better places to treat any illness, not only cancer. One day, with the aid of these ever-improving algorithms, and conquer the challenges posed by this crippling disease. Further research is necessary to maintain clinical usefulness and analytical and clinical validity in light of these goals. [37]</w:t>
      </w:r>
    </w:p>
    <w:p w14:paraId="5900440B" w14:textId="77777777" w:rsidR="00A407D1" w:rsidRPr="00A407D1" w:rsidRDefault="00A407D1" w:rsidP="00F06BFA">
      <w:r w:rsidRPr="00A407D1">
        <w:t>This systematic review of skin cancers globally focuses on AI/ML algorithms for early diagnosis in primary and community care settings. Examining 14,224 studies from Jan 1, 2000, to Aug 9, 2021, the review found reasonable diagnostic accuracy for melanoma (89.5%), squamous cell carcinoma (85.3%), and basal cell carcinoma (87.6%). However, more data from low-prevalence clinical settings would allow broad adoption in primary care. The secondary outcomes reveal diverse AI/ML methods and study designs with incomplete reporting. No health economic, patient, or clinician acceptability data were identified. The study proposes a checklist for developing AI/ML algorithms, emphasizing the need for efficacy in low-prevalence populations before widespread adoption in community and primary care settings. [38]</w:t>
      </w:r>
    </w:p>
    <w:p w14:paraId="5EB2E44D" w14:textId="14904153" w:rsidR="00BA4FB4" w:rsidRDefault="00885DD6" w:rsidP="00885DD6">
      <w:pPr>
        <w:pStyle w:val="BodyText"/>
        <w:ind w:firstLine="0"/>
        <w:jc w:val="center"/>
      </w:pPr>
      <w:r w:rsidRPr="00DC1F25">
        <w:rPr>
          <w:noProof/>
          <w:sz w:val="24"/>
          <w:szCs w:val="24"/>
          <w:lang w:val="en-IN" w:eastAsia="en-IN"/>
        </w:rPr>
        <w:lastRenderedPageBreak/>
        <w:drawing>
          <wp:inline distT="0" distB="0" distL="0" distR="0" wp14:anchorId="7D26C1E6" wp14:editId="52E98FF6">
            <wp:extent cx="3089781" cy="1676400"/>
            <wp:effectExtent l="19050" t="19050" r="15875" b="19050"/>
            <wp:docPr id="19926188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95465" cy="1679484"/>
                    </a:xfrm>
                    <a:prstGeom prst="rect">
                      <a:avLst/>
                    </a:prstGeom>
                    <a:noFill/>
                    <a:ln>
                      <a:solidFill>
                        <a:schemeClr val="tx1"/>
                      </a:solidFill>
                    </a:ln>
                  </pic:spPr>
                </pic:pic>
              </a:graphicData>
            </a:graphic>
          </wp:inline>
        </w:drawing>
      </w:r>
    </w:p>
    <w:p w14:paraId="14A42B92" w14:textId="287D444D" w:rsidR="00BA4FB4" w:rsidRPr="00D971A0" w:rsidRDefault="00885DD6" w:rsidP="00D971A0">
      <w:pPr>
        <w:pStyle w:val="Heading2"/>
        <w:spacing w:after="120"/>
        <w:jc w:val="center"/>
        <w:rPr>
          <w:rFonts w:eastAsia="MS Mincho"/>
          <w:i w:val="0"/>
          <w:noProof w:val="0"/>
        </w:rPr>
      </w:pPr>
      <w:r>
        <w:rPr>
          <w:rFonts w:eastAsia="MS Mincho"/>
          <w:i w:val="0"/>
          <w:sz w:val="16"/>
          <w:szCs w:val="16"/>
        </w:rPr>
        <w:t>Figure 3</w:t>
      </w:r>
      <w:r w:rsidRPr="0092199F">
        <w:rPr>
          <w:rFonts w:eastAsia="MS Mincho"/>
          <w:i w:val="0"/>
          <w:sz w:val="16"/>
          <w:szCs w:val="16"/>
        </w:rPr>
        <w:t xml:space="preserve">. </w:t>
      </w:r>
      <w:r w:rsidR="00D971A0" w:rsidRPr="00D971A0">
        <w:rPr>
          <w:rFonts w:eastAsia="MS Mincho"/>
          <w:i w:val="0"/>
          <w:sz w:val="16"/>
          <w:szCs w:val="16"/>
        </w:rPr>
        <w:t>Vision-Based Classification of Skin Cancer Using Dl</w:t>
      </w:r>
    </w:p>
    <w:p w14:paraId="3C1E6FA2" w14:textId="445DE28E" w:rsidR="00876805" w:rsidRPr="00876805" w:rsidRDefault="00876805" w:rsidP="00876805">
      <w:pPr>
        <w:pStyle w:val="Heading2"/>
        <w:rPr>
          <w:snapToGrid w:val="0"/>
        </w:rPr>
      </w:pPr>
      <w:r>
        <w:rPr>
          <w:snapToGrid w:val="0"/>
        </w:rPr>
        <w:t xml:space="preserve">C.  </w:t>
      </w:r>
      <w:r w:rsidRPr="00876805">
        <w:rPr>
          <w:snapToGrid w:val="0"/>
        </w:rPr>
        <w:t>Deep Learning Approach</w:t>
      </w:r>
    </w:p>
    <w:p w14:paraId="236C9ECA" w14:textId="77777777" w:rsidR="00876805" w:rsidRPr="00876805" w:rsidRDefault="00876805" w:rsidP="00876805">
      <w:pPr>
        <w:pStyle w:val="BodyText"/>
        <w:ind w:firstLine="0"/>
      </w:pPr>
      <w:r w:rsidRPr="00876805">
        <w:t>Overfitting occurred in the present study since CNN was fed more than 200,000 pictures, which led to inaccurate results. Contrarily, prior research found that 30,000 photos of skin lesions were the upper limit. Enhancing future DL algorithms to eradicate the overfitting problem will be necessary. Autoencoder and optimization techniques are still necessary for some DL algorithms to reach optimal accuracy. The study's long-term goal is to dissect the significance of DL models in healthcare via the extensive data network. Researchers also found that, without any confounding variables, image resolution did not affect image specificity, sensitivity, or accuracy. This study successfully sheds light on the function of CNNs in precisely diagnosing cancerous lesions.[39]</w:t>
      </w:r>
    </w:p>
    <w:p w14:paraId="191482D4" w14:textId="77777777" w:rsidR="00876805" w:rsidRPr="00876805" w:rsidRDefault="00876805" w:rsidP="00876805">
      <w:pPr>
        <w:pStyle w:val="BodyText"/>
        <w:ind w:firstLine="0"/>
      </w:pPr>
      <w:r w:rsidRPr="00876805">
        <w:t>The subjective nature of the results, the high cost, and the complexity of skin cancer diagnosis have all contributed to its status as a significant issue for modern medicine. The likelihood of successful treatment depends on early identification, which is especially important in life-threatening cases like melanoma. As a result, early diagnosis requires automated systems, especially when dealing with diverse image samples displaying varied diagnoses. This study compared the current gold standard of medical staff-based detection with an automated image analysis approach to identify dermatological illnesses. One potential use of a deep learning-based automated system for skin cancer detection and classification is in medicine, where early detection is crucial. The ISIC dataset, which contains numerous images of skin disorders, presents a perfect opportunity to develop. The proposed method could affect the medical industry by making doctors' jobs more accessible while providing fast, accurate diagnoses.[40]</w:t>
      </w:r>
    </w:p>
    <w:p w14:paraId="42EBB184" w14:textId="77777777" w:rsidR="00876805" w:rsidRPr="00876805" w:rsidRDefault="00876805" w:rsidP="00876805">
      <w:pPr>
        <w:pStyle w:val="BodyText"/>
        <w:ind w:firstLine="0"/>
      </w:pPr>
      <w:r w:rsidRPr="00876805">
        <w:t>Dermatology image categorization and cancer prediction have both been significantly advanced by artificial intelligence (AI) in recent years. The diversity of models, images, database features, and outcome measures makes it challenging to generalize AI's potential use in clinical dermatology. This systematic review will use convolutional neural networks to summarise the dermatology literature thoroughly. The current status of picture datasets, transfer learning methods, issues, and constraints in the artificial intelligence literature are also discussed, as are the current procedures for model approval as clinical decision support tools. [41]</w:t>
      </w:r>
    </w:p>
    <w:p w14:paraId="6705FF20" w14:textId="77777777" w:rsidR="00876805" w:rsidRPr="00DC1F25" w:rsidRDefault="00876805" w:rsidP="00876805">
      <w:pPr>
        <w:spacing w:after="120"/>
        <w:jc w:val="center"/>
        <w:rPr>
          <w:sz w:val="24"/>
          <w:szCs w:val="24"/>
          <w:lang w:val="en-IN"/>
        </w:rPr>
      </w:pPr>
      <w:r w:rsidRPr="00DC1F25">
        <w:rPr>
          <w:noProof/>
          <w:sz w:val="24"/>
          <w:szCs w:val="24"/>
          <w:lang w:val="en-IN" w:eastAsia="en-IN"/>
        </w:rPr>
        <w:lastRenderedPageBreak/>
        <w:drawing>
          <wp:inline distT="0" distB="0" distL="0" distR="0" wp14:anchorId="70C8CA66" wp14:editId="62098FAE">
            <wp:extent cx="3089888" cy="2370666"/>
            <wp:effectExtent l="19050" t="19050" r="15875" b="10795"/>
            <wp:docPr id="611795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2810" cy="2380580"/>
                    </a:xfrm>
                    <a:prstGeom prst="rect">
                      <a:avLst/>
                    </a:prstGeom>
                    <a:noFill/>
                    <a:ln>
                      <a:solidFill>
                        <a:schemeClr val="tx1"/>
                      </a:solidFill>
                    </a:ln>
                  </pic:spPr>
                </pic:pic>
              </a:graphicData>
            </a:graphic>
          </wp:inline>
        </w:drawing>
      </w:r>
    </w:p>
    <w:p w14:paraId="6C195739" w14:textId="30B8829E" w:rsidR="00876805" w:rsidRPr="00876805" w:rsidRDefault="00876805" w:rsidP="00876805">
      <w:pPr>
        <w:pStyle w:val="Heading2"/>
        <w:spacing w:after="120"/>
        <w:jc w:val="center"/>
        <w:rPr>
          <w:rFonts w:eastAsia="MS Mincho"/>
          <w:i w:val="0"/>
          <w:noProof w:val="0"/>
        </w:rPr>
      </w:pPr>
      <w:r>
        <w:rPr>
          <w:rFonts w:eastAsia="MS Mincho"/>
          <w:i w:val="0"/>
          <w:sz w:val="16"/>
          <w:szCs w:val="16"/>
        </w:rPr>
        <w:t>Figure 4</w:t>
      </w:r>
      <w:r w:rsidRPr="0092199F">
        <w:rPr>
          <w:rFonts w:eastAsia="MS Mincho"/>
          <w:i w:val="0"/>
          <w:sz w:val="16"/>
          <w:szCs w:val="16"/>
        </w:rPr>
        <w:t xml:space="preserve">. </w:t>
      </w:r>
      <w:r w:rsidRPr="00876805">
        <w:rPr>
          <w:rFonts w:eastAsia="MS Mincho"/>
          <w:i w:val="0"/>
          <w:sz w:val="16"/>
          <w:szCs w:val="16"/>
        </w:rPr>
        <w:t>DL Algorithm</w:t>
      </w:r>
    </w:p>
    <w:p w14:paraId="2334156D" w14:textId="1F548792" w:rsidR="00876805" w:rsidRPr="00876805" w:rsidRDefault="00876805" w:rsidP="00876805">
      <w:pPr>
        <w:pStyle w:val="BodyText"/>
        <w:ind w:firstLine="0"/>
      </w:pPr>
      <w:r>
        <w:t>T</w:t>
      </w:r>
      <w:r w:rsidRPr="00876805">
        <w:t>his study investigates the feasibility of a tailored melanoma detection system. They have created a melanoma detection algorithm that uses deep learning to classify patients' skin lesion photos and provide a reasonably accurate diagnosis of melanoma. The results showed that the best classifier, utilizing two CNNs and one RNN with attention, outperformed the external benchmark by about 5% when testing with 5 lesion photos per patient. This system combines machine learning classifiers with standard clinical practitioner methods to offer comprehensive suggestions by utilizing patients' unique biological signs. Classifier models have been an enormous success, but there is still a way to go before customized healthcare fully functions; problems like picture quality necessitate more investigation. On the other hand, this model can be used as a starting point for future research to refine and enhance to create a healthcare application for individualized melanoma diagnosis that is better and more convenient. [42]</w:t>
      </w:r>
    </w:p>
    <w:p w14:paraId="2026C9D8" w14:textId="77777777" w:rsidR="00876805" w:rsidRPr="00876805" w:rsidRDefault="00876805" w:rsidP="00876805">
      <w:pPr>
        <w:pStyle w:val="BodyText"/>
        <w:ind w:firstLine="0"/>
      </w:pPr>
      <w:r w:rsidRPr="00876805">
        <w:t>While deep learning algorithms have gained popularity as a solution, dermatologists still do not trust them because they cannot understand or verify the models' judgments. This research proposes a skin lesion classification system that uses explainable artificial intelligence (XAI) to increase the accuracy of skin lesion classification. Because of this, dermatologists can make more informed diagnoses of skin cancer when it is still in its early stages. The 2019 International Skin Imaging Collaboration (ISIC) dataset verifies the suggested XAI model. The created model demonstrates the accurate identification of eight distinct types. The model achieves an F1 score of 94.55%, a recall of 94.01%, and a precision of 93.57%. Generate visual explanations consistent with established principles and widely recognized standards of explanation by conducting additional analysis on these predictions using the LIME framework, which stands for local interpretable model-agnostic explanations. The model's capacity to be explained will significantly enhance its utility in healthcare settings. [43]</w:t>
      </w:r>
    </w:p>
    <w:p w14:paraId="0B1A35BE" w14:textId="77777777" w:rsidR="00876805" w:rsidRPr="00876805" w:rsidRDefault="00876805" w:rsidP="00876805">
      <w:pPr>
        <w:pStyle w:val="BodyText"/>
        <w:ind w:firstLine="0"/>
      </w:pPr>
      <w:r w:rsidRPr="00876805">
        <w:t>According to this study, the research has laid out automated methods, with deep learning's superior performance, making it the study's crown jewel in automatic classification. As a result, various topologies for deep learning networks have been developed. A significant difficulty in deep learning is choosing the most appropriate models to solve a given problem. This approach presents a novel deep-learning method that uses ultrasound images and a matrix dataset to choose the networks with the highest performance in cancer diagnosis automatically. Using this data From ResNet99, MobileNetX2, and EffNetb0, the recommended system chooses the optimal classification approach. The developed model attained a 97.18% classification accuracy using 10-fold cross-validation. By tackling the significant ethical challenges posed by technical advances offering more specific and personalized cancer therapies, this project aspires to advance the oncology discipline [44].</w:t>
      </w:r>
    </w:p>
    <w:p w14:paraId="078C7E70" w14:textId="34018A23" w:rsidR="00876805" w:rsidRPr="00876805" w:rsidRDefault="00876805" w:rsidP="00876805">
      <w:pPr>
        <w:pStyle w:val="BodyText"/>
        <w:ind w:firstLine="0"/>
      </w:pPr>
      <w:r w:rsidRPr="00876805">
        <w:t xml:space="preserve">This comprehensive review examined many different neural network methods for diagnosing and categorizing skin cancer. None of these methods do any harm. The most important thing to do to get the best results is correctly choosing the categorization approach. Because of its closer relationship to computer vision, CNN outperforms other neural network types </w:t>
      </w:r>
      <w:r w:rsidR="00EE496F">
        <w:t>regarding</w:t>
      </w:r>
      <w:r w:rsidRPr="00876805">
        <w:t xml:space="preserve"> picture data classification. Determining the </w:t>
      </w:r>
      <w:proofErr w:type="spellStart"/>
      <w:r w:rsidRPr="00876805">
        <w:t>malignantness</w:t>
      </w:r>
      <w:proofErr w:type="spellEnd"/>
      <w:r w:rsidRPr="00876805">
        <w:t xml:space="preserve"> of a specific lesion image has been the primary emphasis of skin cancer detection research. Unfortunately, there is insufficient data in the existing literature to determine if a specific skin cancer symptom is worth the </w:t>
      </w:r>
      <w:r w:rsidRPr="00876805">
        <w:lastRenderedPageBreak/>
        <w:t>patient's concern can manifest in any portion of the body. Research up to this point has been laser-focused on the specific challenge of signal picture classification. The usual question can be addressed in future studies by incorporating full-body photos. Automated full-body photography will streamline and shorten the time needed to get the shot. [45]</w:t>
      </w:r>
    </w:p>
    <w:p w14:paraId="33DB3BF2" w14:textId="77777777" w:rsidR="00876805" w:rsidRPr="00876805" w:rsidRDefault="00876805" w:rsidP="00876805">
      <w:pPr>
        <w:pStyle w:val="BodyText"/>
        <w:ind w:firstLine="0"/>
      </w:pPr>
      <w:r w:rsidRPr="00876805">
        <w:t>This study's authors employed state-of-the-art computer vision and AI algorithms to classify skin cancer images. A powerful AI system for melanoma classification based on prior research. This research details the development of a model for the accurate classification of melanoma cancer in individuals with darker skin tones. A rate of 99% accuracy was reached using the proposed model. Since deep learning methods necessitate massive volumes of data, data augment was employed to raise the experimental picture count. To compensate for the dearth of clinical data on cancer in people of color, researchers can investigate how generative adversarial networks and other data augmentation methods can improve model performance in the future.[46]</w:t>
      </w:r>
    </w:p>
    <w:p w14:paraId="7C9781A9" w14:textId="425809D4" w:rsidR="00876805" w:rsidRPr="00876805" w:rsidRDefault="00876805" w:rsidP="00876805">
      <w:pPr>
        <w:pStyle w:val="BodyText"/>
        <w:ind w:firstLine="0"/>
      </w:pPr>
      <w:r w:rsidRPr="00876805">
        <w:t>The ultimate objective is to create an AI-powered gadget to identify skin tumors in real</w:t>
      </w:r>
      <w:r w:rsidR="00EE496F">
        <w:t>-</w:t>
      </w:r>
      <w:r w:rsidRPr="00876805">
        <w:t>time. Still, in the meantime, algorithms based on deep learning can help doctors make more accurate diagnoses. This survey article aimed to examine several deep learning algorithms by analyzing their performance and computing costs. Due to a lack of big skin lesion datasets, deep learning algorithms cannot detect skin cancer. In addition, most skin lesion datasets only include white skin photos. When testing the deep learning models on diverse skin colors, one might expect a decline in accuracy. One potential solution to the problem of color bias in skin lesion databases is to gather data from people of different skin colors in the future. An effort must also be put into the hardware implementation of deep learning algorithms to aid the dermatologist in real</w:t>
      </w:r>
      <w:r w:rsidR="00EE496F">
        <w:t xml:space="preserve"> </w:t>
      </w:r>
      <w:r w:rsidRPr="00876805">
        <w:t>time. [47]</w:t>
      </w:r>
    </w:p>
    <w:p w14:paraId="5B562CED" w14:textId="77777777" w:rsidR="00876805" w:rsidRPr="00876805" w:rsidRDefault="00876805" w:rsidP="00876805">
      <w:pPr>
        <w:pStyle w:val="BodyText"/>
        <w:ind w:firstLine="0"/>
      </w:pPr>
      <w:r w:rsidRPr="00876805">
        <w:t>Compared to other types of cancer. Mutations or genetic abnormalities brought about by unrepaired deoxyribonucleic acid (DNA) in skin cells are the root cause of skin cancer. Because skin cancer often metastasizes (spreads to other parts of the body) over time, early detection is critical because the disease is more treatable when caught early. Because skin cancer is becoming more common, has a high mortality rate, and is expensive to treat, early detection is essential. Scientists have developed several ways to detect early skin cancer due to the seriousness of these situations. Lesion criteria, symmetry, color, size, shape, etc., identify and differentiate between benign and malignant skin cancers. A comprehensive is provided in this work. Skin cancer diagnostics was explored in research articles published in reputable publications. Graphics, tables, methods, and frameworks portray research findings in a way that is easier to grasp [48].</w:t>
      </w:r>
    </w:p>
    <w:p w14:paraId="140655BE" w14:textId="77777777" w:rsidR="00876805" w:rsidRDefault="00876805" w:rsidP="00FE0E5E">
      <w:pPr>
        <w:spacing w:after="120"/>
        <w:jc w:val="center"/>
        <w:rPr>
          <w:sz w:val="24"/>
          <w:szCs w:val="24"/>
          <w:lang w:val="en-IN"/>
        </w:rPr>
      </w:pPr>
      <w:r w:rsidRPr="00DC1F25">
        <w:rPr>
          <w:noProof/>
          <w:sz w:val="24"/>
          <w:szCs w:val="24"/>
          <w:lang w:val="en-IN" w:eastAsia="en-IN"/>
        </w:rPr>
        <w:drawing>
          <wp:inline distT="0" distB="0" distL="0" distR="0" wp14:anchorId="23DA0451" wp14:editId="7DE465CC">
            <wp:extent cx="3089910" cy="2908652"/>
            <wp:effectExtent l="19050" t="19050" r="15240" b="25400"/>
            <wp:docPr id="10530913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908652"/>
                    </a:xfrm>
                    <a:prstGeom prst="rect">
                      <a:avLst/>
                    </a:prstGeom>
                    <a:noFill/>
                    <a:ln>
                      <a:solidFill>
                        <a:schemeClr val="tx1"/>
                      </a:solidFill>
                    </a:ln>
                  </pic:spPr>
                </pic:pic>
              </a:graphicData>
            </a:graphic>
          </wp:inline>
        </w:drawing>
      </w:r>
    </w:p>
    <w:p w14:paraId="5214251A" w14:textId="5CF1280C" w:rsidR="00876805" w:rsidRPr="00FE0E5E" w:rsidRDefault="00FE0E5E" w:rsidP="00FE0E5E">
      <w:pPr>
        <w:pStyle w:val="Heading2"/>
        <w:spacing w:after="120"/>
        <w:jc w:val="center"/>
        <w:rPr>
          <w:rFonts w:eastAsia="MS Mincho"/>
          <w:i w:val="0"/>
          <w:sz w:val="16"/>
          <w:szCs w:val="16"/>
        </w:rPr>
      </w:pPr>
      <w:r>
        <w:rPr>
          <w:rFonts w:eastAsia="MS Mincho"/>
          <w:i w:val="0"/>
          <w:sz w:val="16"/>
          <w:szCs w:val="16"/>
        </w:rPr>
        <w:t>Figure 5</w:t>
      </w:r>
      <w:r w:rsidRPr="0092199F">
        <w:rPr>
          <w:rFonts w:eastAsia="MS Mincho"/>
          <w:i w:val="0"/>
          <w:sz w:val="16"/>
          <w:szCs w:val="16"/>
        </w:rPr>
        <w:t xml:space="preserve">. </w:t>
      </w:r>
      <w:r w:rsidR="00876805" w:rsidRPr="00FE0E5E">
        <w:rPr>
          <w:rFonts w:eastAsia="MS Mincho"/>
          <w:i w:val="0"/>
          <w:sz w:val="16"/>
          <w:szCs w:val="16"/>
        </w:rPr>
        <w:t>CNN-Based Detection</w:t>
      </w:r>
    </w:p>
    <w:p w14:paraId="69E0306F" w14:textId="0558E1BD" w:rsidR="00876805" w:rsidRPr="00876805" w:rsidRDefault="00876805" w:rsidP="00876805">
      <w:pPr>
        <w:pStyle w:val="Heading2"/>
        <w:rPr>
          <w:snapToGrid w:val="0"/>
        </w:rPr>
      </w:pPr>
      <w:r>
        <w:rPr>
          <w:snapToGrid w:val="0"/>
        </w:rPr>
        <w:t xml:space="preserve">D. </w:t>
      </w:r>
      <w:r w:rsidRPr="00876805">
        <w:rPr>
          <w:snapToGrid w:val="0"/>
        </w:rPr>
        <w:t>Convolution Neural Network</w:t>
      </w:r>
    </w:p>
    <w:p w14:paraId="58AEF1EE" w14:textId="1C34C165" w:rsidR="00876805" w:rsidRPr="00876805" w:rsidRDefault="00876805" w:rsidP="00876805">
      <w:pPr>
        <w:pStyle w:val="BodyText"/>
        <w:ind w:firstLine="0"/>
      </w:pPr>
      <w:r w:rsidRPr="00876805">
        <w:t>Skin cancer is a cancer that kills. Incomplete DNA repair in skin cells results in cancer and genetic alterations. Therefore, it is the best moment to locate it when it is still a baby. These challenges have led researchers to develop numerous early</w:t>
      </w:r>
      <w:r w:rsidR="00EE496F">
        <w:t>-</w:t>
      </w:r>
      <w:r w:rsidRPr="00876805">
        <w:t xml:space="preserve">detection methods for skin cancer. The symmetry, color, size, and shape of a lesion </w:t>
      </w:r>
      <w:r w:rsidRPr="00876805">
        <w:lastRenderedPageBreak/>
        <w:t>aid medical professionals in identifying and distinguishing between melanoma and skin cancer. The researcher conducted a study on automated skin cancer diagnosis due to these factors. Among the most promising methods is the application of machine learning. A recent study shows that skin cancer can be divided and analyzed using deep network topologies. More research is needed to evaluate if Deep Learning (DL) algorithms may be employed according to the results of this study. A review of high-quality research articles about skin cancer diagnosis published in reputable publications was conducted. [49]</w:t>
      </w:r>
    </w:p>
    <w:p w14:paraId="4A842EF9" w14:textId="77777777" w:rsidR="00876805" w:rsidRPr="00876805" w:rsidRDefault="00876805" w:rsidP="00876805">
      <w:pPr>
        <w:pStyle w:val="BodyText"/>
        <w:ind w:firstLine="0"/>
      </w:pPr>
      <w:r w:rsidRPr="00876805">
        <w:t xml:space="preserve">The image-guided intervention uses digital technology to supply virtual picture overlays to aid surgeons in precisely visualizing and finding the surgical site. The use of Deep Learning (DL) methods in computer-aided diagnostic (CAD) models allows for the precise classification of skin cancer). The U-Net segmentation strategy then follows this. Also, a set of feature vectors is output by the </w:t>
      </w:r>
      <w:proofErr w:type="spellStart"/>
      <w:r w:rsidRPr="00876805">
        <w:t>SqueezeNet</w:t>
      </w:r>
      <w:proofErr w:type="spellEnd"/>
      <w:r w:rsidRPr="00876805">
        <w:t xml:space="preserve"> model. Skin cancer can be detected and classified by combining a DNN model with the Improved Whale Optimization Algorithm (IWOA). This approach makes efficient use of IWOA to choose the DNN parameters. With a maximum accuracy of 99.90%, the suggested ODNNCADSCC model outperformed previous techniques, according to the comparative analysis [50].</w:t>
      </w:r>
    </w:p>
    <w:p w14:paraId="4C0AD56E" w14:textId="471E7BAD" w:rsidR="00876805" w:rsidRPr="00876805" w:rsidRDefault="00876805" w:rsidP="00876805">
      <w:pPr>
        <w:pStyle w:val="BodyText"/>
        <w:ind w:firstLine="0"/>
      </w:pPr>
      <w:r w:rsidRPr="00876805">
        <w:t>The article proposes an automated method of skin cancer classification. Nine distinct skin cancer types were identified in this investigation. Furthermore, deep CNNs efficacy and capacity are highlighted. This dataset includes information on nine distinct skin cancers: nevus, dermatofibroma, melanoma, benign keratosis, basal cell carcinoma, actinic keratosis, squamous cell carcinoma, and vascular lesions. The goal is to build a skin cancer detection and classification model using convolutional neural networks. The diagnostic procedure makes use of ideas from deep learning and image processing. Using various picture augmentation techniques has also led to a rise in the quantity of photos. In conclusion, the transfer learning approach further enhances the accuracy of classification tasks. On average, the proposed CNN method achieves 79.45% accuracy, 0.76 weighted average f1-score, 0.78 weighted average recall, and 0.76 weighted average precision [5</w:t>
      </w:r>
      <w:r w:rsidR="00C72606">
        <w:t>0</w:t>
      </w:r>
      <w:r w:rsidRPr="00876805">
        <w:t>].</w:t>
      </w:r>
    </w:p>
    <w:p w14:paraId="1A505C74" w14:textId="3CAE0DFC" w:rsidR="003E77A8" w:rsidRDefault="00876805" w:rsidP="00876805">
      <w:pPr>
        <w:pStyle w:val="BodyText"/>
        <w:ind w:firstLine="0"/>
      </w:pPr>
      <w:r w:rsidRPr="00876805">
        <w:t>The literature surveys delve into the application of Artificial Intelligence (AI) and Machine Learning (ML), particularly Deep Learning (DL) and Convolutional Neural Networks (CNNs), in the early detection and classification of skin cancer. They highlight innovative AI approaches in digital pathology, showcasing their potential to offer insights for treatment guidance and biomarker development in clinical oncology. ML-based systems, including mobile applications, demonstrate promising results in skin cancer detection, providing faster and more accurate diagnoses. Deep learning methods, including Convolutional Neural Networks (CNNs), are effective in categorizing different types of skin cancer and identifying different lesions. Model accuracy is improved by utilizing transfer learning and data augmentation approaches. Challenges such as data reliability, model interpretability, and algorithm trustworthiness continue to exist and need to be resolved for extensive use in clinical settings. The literature emphasizes the significant impact of AI and ML in enhancing early detection and treatment results for skin cancer while recognizing the necessity for additional research to address current obstacles.</w:t>
      </w:r>
    </w:p>
    <w:p w14:paraId="12D5940E" w14:textId="77777777" w:rsidR="003038A6" w:rsidRPr="0072086F" w:rsidRDefault="003038A6" w:rsidP="003038A6">
      <w:pPr>
        <w:pStyle w:val="Heading5"/>
        <w:spacing w:before="240" w:after="120"/>
        <w:rPr>
          <w:rFonts w:ascii="Times New Roman" w:hAnsi="Times New Roman" w:cs="Times New Roman"/>
          <w:smallCaps/>
          <w:color w:val="auto"/>
        </w:rPr>
      </w:pPr>
      <w:r w:rsidRPr="0072086F">
        <w:rPr>
          <w:rFonts w:ascii="Times New Roman" w:hAnsi="Times New Roman" w:cs="Times New Roman"/>
          <w:smallCaps/>
          <w:color w:val="auto"/>
        </w:rPr>
        <w:t>I</w:t>
      </w:r>
      <w:r>
        <w:rPr>
          <w:rFonts w:ascii="Times New Roman" w:hAnsi="Times New Roman" w:cs="Times New Roman"/>
          <w:smallCaps/>
          <w:color w:val="auto"/>
        </w:rPr>
        <w:t>V</w:t>
      </w:r>
      <w:r w:rsidRPr="0072086F">
        <w:rPr>
          <w:rFonts w:ascii="Times New Roman" w:hAnsi="Times New Roman" w:cs="Times New Roman"/>
          <w:smallCaps/>
          <w:color w:val="auto"/>
        </w:rPr>
        <w:t xml:space="preserve">. </w:t>
      </w:r>
      <w:r>
        <w:rPr>
          <w:rFonts w:ascii="Times New Roman" w:hAnsi="Times New Roman" w:cs="Times New Roman"/>
          <w:smallCaps/>
          <w:color w:val="auto"/>
        </w:rPr>
        <w:t>Conclusion</w:t>
      </w:r>
    </w:p>
    <w:p w14:paraId="269D961C" w14:textId="77777777" w:rsidR="003038A6" w:rsidRDefault="003038A6" w:rsidP="003038A6">
      <w:pPr>
        <w:pStyle w:val="BodyText"/>
        <w:ind w:firstLine="0"/>
        <w:sectPr w:rsidR="003038A6" w:rsidSect="003038A6">
          <w:footerReference w:type="default" r:id="rId15"/>
          <w:type w:val="continuous"/>
          <w:pgSz w:w="11907" w:h="16840" w:code="9"/>
          <w:pgMar w:top="1843" w:right="1418" w:bottom="1843" w:left="1701" w:header="720" w:footer="1639" w:gutter="0"/>
          <w:cols w:space="720"/>
          <w:titlePg/>
          <w:docGrid w:linePitch="360"/>
        </w:sectPr>
      </w:pPr>
      <w:r>
        <w:t>This</w:t>
      </w:r>
      <w:r w:rsidRPr="0019237A">
        <w:t xml:space="preserve"> research delves into AI-driven skin cancer detection, leveraging the power of deep learning techniques. Through a meticulous analysis of various literature surveys employing different techniques, our study highlights the potential of convolutional neural networks in early intervention for skin cancer. The findings underscore the importance of accurate and timely diagnosis, showcasing the model's effectiveness in classifying different types of skin cancer. However, it is essential to acknowledge the limitations and challenges faced, including the need for further validation and exploration in diverse populations. Incorporating diverse technique analyses enriches the paper's contributions, providing a nuanced understanding of the strengths and areas for improvement in the proposed AI-driven approach. As we navigate the intersection of artificial intelligence and dermatological research, our work paves the way for continued advancements in skin cancer detection, ultimately contributing to enhanced healthcare outcome</w:t>
      </w:r>
      <w:r>
        <w:t>s.</w:t>
      </w:r>
    </w:p>
    <w:p w14:paraId="3A4C0E83" w14:textId="77777777" w:rsidR="003038A6" w:rsidRDefault="003038A6" w:rsidP="00876805">
      <w:pPr>
        <w:pStyle w:val="BodyText"/>
        <w:ind w:firstLine="0"/>
      </w:pPr>
    </w:p>
    <w:p w14:paraId="1A3115CB" w14:textId="77777777" w:rsidR="005D1AB8" w:rsidRPr="005D1AB8" w:rsidRDefault="005D1AB8" w:rsidP="00E67F85">
      <w:pPr>
        <w:pStyle w:val="Heading5"/>
        <w:spacing w:before="240" w:after="120"/>
        <w:rPr>
          <w:rFonts w:ascii="Times New Roman" w:hAnsi="Times New Roman" w:cs="Times New Roman"/>
          <w:smallCaps/>
          <w:color w:val="auto"/>
        </w:rPr>
      </w:pPr>
      <w:r w:rsidRPr="005D1AB8">
        <w:rPr>
          <w:rFonts w:ascii="Times New Roman" w:hAnsi="Times New Roman" w:cs="Times New Roman"/>
          <w:smallCaps/>
          <w:color w:val="auto"/>
        </w:rPr>
        <w:t>References</w:t>
      </w:r>
    </w:p>
    <w:p w14:paraId="0D94DB50" w14:textId="77777777" w:rsidR="00EE496F" w:rsidRPr="00DC1F25" w:rsidRDefault="00EE496F" w:rsidP="00EE496F">
      <w:pPr>
        <w:pStyle w:val="references"/>
      </w:pPr>
      <w:bookmarkStart w:id="0" w:name="_Hlk161507357"/>
      <w:r w:rsidRPr="00DC1F25">
        <w:t xml:space="preserve">G. D. </w:t>
      </w:r>
      <w:proofErr w:type="spellStart"/>
      <w:r w:rsidRPr="00DC1F25">
        <w:t>Dakubo</w:t>
      </w:r>
      <w:proofErr w:type="spellEnd"/>
      <w:r w:rsidRPr="00DC1F25">
        <w:t>, "Circulating Tumor Cells and Cancer Stem Cells," in Cancer Biomarkers in Body Fluids, Springer International Publishing, 2016, pp. 205-231. DOI: 10.1007/978-3-319-01580-4_8.</w:t>
      </w:r>
    </w:p>
    <w:p w14:paraId="22AE4A7B" w14:textId="77777777" w:rsidR="00EE496F" w:rsidRPr="00DC1F25" w:rsidRDefault="00EE496F" w:rsidP="00EE496F">
      <w:pPr>
        <w:pStyle w:val="references"/>
      </w:pPr>
      <w:r w:rsidRPr="00DC1F25">
        <w:t>"Cancer Research UK commends higher rates of earlier diagnosis to improve cancer survival," Cancer Nursing Practice, vol. 17, no. 01, p. 7, Feb. 2018.</w:t>
      </w:r>
    </w:p>
    <w:p w14:paraId="136C0FED" w14:textId="77777777" w:rsidR="00EE496F" w:rsidRPr="00DC1F25" w:rsidRDefault="00EE496F" w:rsidP="00EE496F">
      <w:pPr>
        <w:pStyle w:val="references"/>
      </w:pPr>
      <w:r w:rsidRPr="00DC1F25">
        <w:lastRenderedPageBreak/>
        <w:t xml:space="preserve">L. J. </w:t>
      </w:r>
      <w:proofErr w:type="spellStart"/>
      <w:r w:rsidRPr="00DC1F25">
        <w:t>Jilderda</w:t>
      </w:r>
      <w:proofErr w:type="spellEnd"/>
      <w:r w:rsidRPr="00DC1F25">
        <w:t xml:space="preserve">, L. Zhou, and F. </w:t>
      </w:r>
      <w:proofErr w:type="spellStart"/>
      <w:r w:rsidRPr="00DC1F25">
        <w:t>Foijer</w:t>
      </w:r>
      <w:proofErr w:type="spellEnd"/>
      <w:r w:rsidRPr="00DC1F25">
        <w:t>, "Understanding How Genetic Mutations Collaborate with Genomic Instability in Cancer," Cells, vol. 10, no. 2, p. 342, Feb. 2021.</w:t>
      </w:r>
    </w:p>
    <w:p w14:paraId="33ABB643" w14:textId="77777777" w:rsidR="00EE496F" w:rsidRPr="00DC1F25" w:rsidRDefault="00EE496F" w:rsidP="00EE496F">
      <w:pPr>
        <w:pStyle w:val="references"/>
      </w:pPr>
      <w:r w:rsidRPr="00DC1F25">
        <w:t>Y. Zhao, Z. Tao, L. Li, J. Zheng, and X. Chen, "Predicting biochemical-recurrence-free survival using a three-metabolic-gene risk score model in prostate cancer patients," BMC Cancer, vol. 22, no. 1, p. 239, Mar. 2022. DOI: 10.1186/s12885-022-09331-8.</w:t>
      </w:r>
    </w:p>
    <w:p w14:paraId="5D7C06E6" w14:textId="77777777" w:rsidR="00EE496F" w:rsidRPr="00DC1F25" w:rsidRDefault="00EE496F" w:rsidP="00EE496F">
      <w:pPr>
        <w:pStyle w:val="references"/>
      </w:pPr>
      <w:r w:rsidRPr="00DC1F25">
        <w:t xml:space="preserve">S. </w:t>
      </w:r>
      <w:proofErr w:type="spellStart"/>
      <w:r w:rsidRPr="00DC1F25">
        <w:t>Ansieau</w:t>
      </w:r>
      <w:proofErr w:type="spellEnd"/>
      <w:r w:rsidRPr="00DC1F25">
        <w:t xml:space="preserve">, A.-P. Morel, and A. </w:t>
      </w:r>
      <w:proofErr w:type="spellStart"/>
      <w:r w:rsidRPr="00DC1F25">
        <w:t>Puisieux</w:t>
      </w:r>
      <w:proofErr w:type="spellEnd"/>
      <w:r w:rsidRPr="00DC1F25">
        <w:t xml:space="preserve">, "From where do Cancer-Initiating Cells Originate?" in Cancer Stem Cells Theories and Practice, </w:t>
      </w:r>
      <w:proofErr w:type="spellStart"/>
      <w:r w:rsidRPr="00DC1F25">
        <w:t>InTech</w:t>
      </w:r>
      <w:proofErr w:type="spellEnd"/>
      <w:r w:rsidRPr="00DC1F25">
        <w:t xml:space="preserve">, 2011, DOI: 10.5772/14903. </w:t>
      </w:r>
    </w:p>
    <w:p w14:paraId="7A21883B" w14:textId="77777777" w:rsidR="00EE496F" w:rsidRPr="00DC1F25" w:rsidRDefault="00EE496F" w:rsidP="00EE496F">
      <w:pPr>
        <w:pStyle w:val="references"/>
      </w:pPr>
      <w:r w:rsidRPr="00DC1F25">
        <w:t>Santos, D. (2022, February 4). Melanoma Skin Cancer Detection using Deep Learning. Cold Spring Harbor Laboratory. http://dx.doi.org/10.1101/2022.02.02.22269505</w:t>
      </w:r>
    </w:p>
    <w:p w14:paraId="7374481A" w14:textId="77777777" w:rsidR="00EE496F" w:rsidRPr="00DC1F25" w:rsidRDefault="00EE496F" w:rsidP="00EE496F">
      <w:pPr>
        <w:pStyle w:val="references"/>
      </w:pPr>
      <w:r w:rsidRPr="00DC1F25">
        <w:t xml:space="preserve">T. A. P. </w:t>
      </w:r>
      <w:proofErr w:type="spellStart"/>
      <w:r w:rsidRPr="00DC1F25">
        <w:t>Lagaunne</w:t>
      </w:r>
      <w:proofErr w:type="spellEnd"/>
      <w:r w:rsidRPr="00DC1F25">
        <w:t xml:space="preserve">, "Estimation of crop residue cover in high-resolution RGB images using features from a pre-trained convolutional neural network," University of Missouri Libraries, </w:t>
      </w:r>
      <w:proofErr w:type="spellStart"/>
      <w:r w:rsidRPr="00DC1F25">
        <w:t>doi</w:t>
      </w:r>
      <w:proofErr w:type="spellEnd"/>
      <w:r w:rsidRPr="00DC1F25">
        <w:t>: 10.32469/10355/91517.</w:t>
      </w:r>
    </w:p>
    <w:p w14:paraId="4EFEF346" w14:textId="7745733C" w:rsidR="00EE496F" w:rsidRPr="00DC1F25" w:rsidRDefault="00EE496F" w:rsidP="00EE496F">
      <w:pPr>
        <w:pStyle w:val="references"/>
      </w:pPr>
      <w:r w:rsidRPr="00DC1F25">
        <w:t>"Squamous Cell Carcinoma Including Actinic Keratosis, Bowen</w:t>
      </w:r>
      <w:r>
        <w:t>'</w:t>
      </w:r>
      <w:r w:rsidRPr="00DC1F25">
        <w:t>s Disease, Keratoacanthoma, and Its Pigmented Variants," in Color Atlas of Melanocytic Lesions of the Skin. Springer Berlin Heidelberg, pp. 295-302, 10.1007/978-3-540-35106-1_42</w:t>
      </w:r>
    </w:p>
    <w:p w14:paraId="25C79893" w14:textId="03946013" w:rsidR="00EE496F" w:rsidRPr="00DC1F25" w:rsidRDefault="00EE496F" w:rsidP="00EE496F">
      <w:pPr>
        <w:pStyle w:val="references"/>
      </w:pPr>
      <w:r w:rsidRPr="00DC1F25">
        <w:t xml:space="preserve">V. Senthil, V. </w:t>
      </w:r>
      <w:proofErr w:type="spellStart"/>
      <w:r w:rsidRPr="00DC1F25">
        <w:t>Shreyaa</w:t>
      </w:r>
      <w:proofErr w:type="spellEnd"/>
      <w:r w:rsidRPr="00DC1F25">
        <w:t xml:space="preserve">, and V. </w:t>
      </w:r>
      <w:proofErr w:type="spellStart"/>
      <w:r w:rsidRPr="00DC1F25">
        <w:t>Kothandapany</w:t>
      </w:r>
      <w:proofErr w:type="spellEnd"/>
      <w:r w:rsidRPr="00DC1F25">
        <w:t xml:space="preserve">, "Deep learning and rules-based hybrid approach to improve the accuracy of early detection of skin cancer," </w:t>
      </w:r>
      <w:proofErr w:type="spellStart"/>
      <w:r w:rsidRPr="00DC1F25">
        <w:t>Authorea</w:t>
      </w:r>
      <w:proofErr w:type="spellEnd"/>
      <w:r w:rsidRPr="00DC1F25">
        <w:t>, Inc., Dec 29, 2022.</w:t>
      </w:r>
    </w:p>
    <w:p w14:paraId="75351890" w14:textId="77777777" w:rsidR="00EE496F" w:rsidRPr="00DC1F25" w:rsidRDefault="00EE496F" w:rsidP="00EE496F">
      <w:pPr>
        <w:pStyle w:val="references"/>
      </w:pPr>
      <w:r w:rsidRPr="00DC1F25">
        <w:t xml:space="preserve">N. Sengupta, S. C. Sarode, G. S. Sarode, and U. </w:t>
      </w:r>
      <w:proofErr w:type="spellStart"/>
      <w:r w:rsidRPr="00DC1F25">
        <w:t>Ghone</w:t>
      </w:r>
      <w:proofErr w:type="spellEnd"/>
      <w:r w:rsidRPr="00DC1F25">
        <w:t>, "Scarcity of publicly available oral cancer image datasets for machine learning research," Oral Oncology, vol. 126, p. 105737, Mar. 2022.</w:t>
      </w:r>
    </w:p>
    <w:p w14:paraId="10FC525D" w14:textId="77777777" w:rsidR="00EE496F" w:rsidRPr="00DC1F25" w:rsidRDefault="00EE496F" w:rsidP="00EE496F">
      <w:pPr>
        <w:pStyle w:val="references"/>
      </w:pPr>
      <w:r w:rsidRPr="00DC1F25">
        <w:t>J. Whittlestone, "AI and Decision-Making," in Future Morality, Oxford University Press, 2021, pp. 102-110.</w:t>
      </w:r>
    </w:p>
    <w:p w14:paraId="3AF06B9D" w14:textId="77777777" w:rsidR="00EE496F" w:rsidRPr="00DC1F25" w:rsidRDefault="00EE496F" w:rsidP="00EE496F">
      <w:pPr>
        <w:pStyle w:val="references"/>
      </w:pPr>
      <w:r w:rsidRPr="00DC1F25">
        <w:t xml:space="preserve">Kirthika Senthil Kumar, Vanja Miskovic, Agata Blasiak, Raghav Sundar; Alessandra Laura Giulia </w:t>
      </w:r>
      <w:proofErr w:type="spellStart"/>
      <w:r w:rsidRPr="00DC1F25">
        <w:t>Pedrocchi</w:t>
      </w:r>
      <w:proofErr w:type="spellEnd"/>
      <w:r w:rsidRPr="00DC1F25">
        <w:t xml:space="preserve">; Alexander T. Pearson, Md; </w:t>
      </w:r>
      <w:proofErr w:type="spellStart"/>
      <w:r w:rsidRPr="00DC1F25">
        <w:t>Arsela</w:t>
      </w:r>
      <w:proofErr w:type="spellEnd"/>
      <w:r w:rsidRPr="00DC1F25">
        <w:t xml:space="preserve"> </w:t>
      </w:r>
      <w:proofErr w:type="spellStart"/>
      <w:r w:rsidRPr="00DC1F25">
        <w:t>Prelaj</w:t>
      </w:r>
      <w:proofErr w:type="spellEnd"/>
      <w:r w:rsidRPr="00DC1F25">
        <w:t>, Md and Dean Ho, "Artificial Intelligence in Clinical Oncology: From Data to Digital Pathology and Treatment," Asco Educational Book, 2023</w:t>
      </w:r>
    </w:p>
    <w:p w14:paraId="345D37DC" w14:textId="77777777" w:rsidR="00EE496F" w:rsidRPr="00DC1F25" w:rsidRDefault="00EE496F" w:rsidP="00EE496F">
      <w:pPr>
        <w:pStyle w:val="references"/>
      </w:pPr>
      <w:r w:rsidRPr="00DC1F25">
        <w:t xml:space="preserve">J. Kaur, "Patient-Centric AI," in </w:t>
      </w:r>
      <w:r w:rsidRPr="00DC1F25">
        <w:rPr>
          <w:i/>
          <w:iCs/>
        </w:rPr>
        <w:t>Approaches to Human-Centered AI in Healthcare</w:t>
      </w:r>
      <w:r w:rsidRPr="00DC1F25">
        <w:t>, IGI Global, 2024, pp. 1-19.</w:t>
      </w:r>
    </w:p>
    <w:p w14:paraId="7734B3E2" w14:textId="48EF18BD" w:rsidR="00EE496F" w:rsidRPr="00DC1F25" w:rsidRDefault="00EE496F" w:rsidP="00EE496F">
      <w:pPr>
        <w:pStyle w:val="references"/>
      </w:pPr>
      <w:r w:rsidRPr="00DC1F25">
        <w:t xml:space="preserve">Claire </w:t>
      </w:r>
      <w:proofErr w:type="spellStart"/>
      <w:r w:rsidRPr="00DC1F25">
        <w:t>Felmingham</w:t>
      </w:r>
      <w:proofErr w:type="spellEnd"/>
      <w:r w:rsidRPr="00DC1F25">
        <w:t xml:space="preserve">, Samantha </w:t>
      </w:r>
      <w:proofErr w:type="spellStart"/>
      <w:r w:rsidRPr="00DC1F25">
        <w:t>Macnamara</w:t>
      </w:r>
      <w:proofErr w:type="spellEnd"/>
      <w:r w:rsidRPr="00DC1F25">
        <w:t xml:space="preserve">, William Cranwell, Narelle Williams, Miki Wada, Nikki R Adler, </w:t>
      </w:r>
      <w:proofErr w:type="spellStart"/>
      <w:r w:rsidRPr="00DC1F25">
        <w:t>Zongyuan</w:t>
      </w:r>
      <w:proofErr w:type="spellEnd"/>
      <w:r w:rsidRPr="00DC1F25">
        <w:t xml:space="preserve"> Ge, Alastair </w:t>
      </w:r>
      <w:proofErr w:type="spellStart"/>
      <w:r w:rsidRPr="00DC1F25">
        <w:t>Sharfe</w:t>
      </w:r>
      <w:proofErr w:type="spellEnd"/>
      <w:r w:rsidRPr="00DC1F25">
        <w:t>, Adrian Bowling, Martin Haskett, Rory Wolfe, Victoria Mar, "Improving Skin Cancer Management with Artificial Intelligence (</w:t>
      </w:r>
      <w:proofErr w:type="spellStart"/>
      <w:r w:rsidRPr="00DC1F25">
        <w:t>Smarti</w:t>
      </w:r>
      <w:proofErr w:type="spellEnd"/>
      <w:r w:rsidRPr="00DC1F25">
        <w:t>): Protocol for A Preintervention/ Postintervention Trial of An Artificial Intelligence System Used as A Diagnostic Aid for Skin Cancer Management in A Specialist Dermatology Setting</w:t>
      </w:r>
      <w:r>
        <w:t>,"</w:t>
      </w:r>
      <w:r w:rsidRPr="00DC1F25">
        <w:t xml:space="preserve"> BMJ Open 2022.</w:t>
      </w:r>
    </w:p>
    <w:p w14:paraId="3BE5D173" w14:textId="77777777" w:rsidR="00EE496F" w:rsidRPr="00DC1F25" w:rsidRDefault="00EE496F" w:rsidP="00EE496F">
      <w:pPr>
        <w:pStyle w:val="references"/>
      </w:pPr>
      <w:r w:rsidRPr="00DC1F25">
        <w:t>H. Sutton, "Recognize how your own patterns and choices affect interactions with others," The Successful Registrar, vol. 17, no. 10, p. 8, Nov. 2017.</w:t>
      </w:r>
    </w:p>
    <w:p w14:paraId="7AA0F56D" w14:textId="77777777" w:rsidR="00EE496F" w:rsidRPr="00DC1F25" w:rsidRDefault="00EE496F" w:rsidP="00EE496F">
      <w:pPr>
        <w:pStyle w:val="references"/>
      </w:pPr>
      <w:r w:rsidRPr="00DC1F25">
        <w:t>G. Kaur and A. S. Arora, "Significant Advancements in Cancer Diagnosis Using Machine Learning," in Cancer Prediction for Industrial IoT 4.0: A Machine Learning Perspective, Chapman and Hall/CRC, 2021</w:t>
      </w:r>
    </w:p>
    <w:p w14:paraId="0BF44FD6" w14:textId="77777777" w:rsidR="00EE496F" w:rsidRPr="00DC1F25" w:rsidRDefault="00EE496F" w:rsidP="00EE496F">
      <w:pPr>
        <w:pStyle w:val="references"/>
      </w:pPr>
      <w:proofErr w:type="spellStart"/>
      <w:r w:rsidRPr="00DC1F25">
        <w:t>Chaoyi</w:t>
      </w:r>
      <w:proofErr w:type="spellEnd"/>
      <w:r w:rsidRPr="00DC1F25">
        <w:t xml:space="preserve"> Zhang, Jin Xu, Rong Tang, Jianhui Yang, Wei Wang, </w:t>
      </w:r>
      <w:proofErr w:type="spellStart"/>
      <w:r w:rsidRPr="00DC1F25">
        <w:t>Xianjun</w:t>
      </w:r>
      <w:proofErr w:type="spellEnd"/>
      <w:r w:rsidRPr="00DC1F25">
        <w:t xml:space="preserve"> Yu, and Si Shi, "Novel Research and Future Prospects of Artificial Intelligence in Cancer Diagnosis and Treatment," Journal of Hematology &amp; Oncology, 2023</w:t>
      </w:r>
    </w:p>
    <w:p w14:paraId="36A77453" w14:textId="77777777" w:rsidR="00EE496F" w:rsidRPr="00DC1F25" w:rsidRDefault="00EE496F" w:rsidP="00EE496F">
      <w:pPr>
        <w:pStyle w:val="references"/>
      </w:pPr>
      <w:r w:rsidRPr="00DC1F25">
        <w:t>Y. Kawabata, "Early malignant melanoma, diagnosis and treatment," Skin Cancer, vol. 16, no. 2, pp. 211-221, 2001.</w:t>
      </w:r>
    </w:p>
    <w:p w14:paraId="512654BD" w14:textId="77777777" w:rsidR="00EE496F" w:rsidRPr="00DC1F25" w:rsidRDefault="00EE496F" w:rsidP="00EE496F">
      <w:pPr>
        <w:pStyle w:val="references"/>
      </w:pPr>
      <w:r w:rsidRPr="00DC1F25">
        <w:t>B. Murugan, "Skin Cancer Treatment with Emphasis on Nanotechnology," in Skin Cancer: Pathogenesis and Diagnosis, Springer Singapore, 2021, pp. 193-209.</w:t>
      </w:r>
    </w:p>
    <w:p w14:paraId="468DC687" w14:textId="77777777" w:rsidR="00EE496F" w:rsidRPr="00DC1F25" w:rsidRDefault="00EE496F" w:rsidP="00EE496F">
      <w:pPr>
        <w:pStyle w:val="references"/>
      </w:pPr>
      <w:r w:rsidRPr="00DC1F25">
        <w:t>Yogesh Kumar, Surbhi Gupta, Ruchi Singla, Yu</w:t>
      </w:r>
      <w:r w:rsidRPr="00DC1F25">
        <w:noBreakHyphen/>
        <w:t>Chen Hu, "A Systematic Review of Artificial Intelligence Techniques in Cancer Prediction and Diagnosis," Archives of Computational Methods in Engineering, 2022.</w:t>
      </w:r>
    </w:p>
    <w:p w14:paraId="48060A26" w14:textId="6E367A03" w:rsidR="00EE496F" w:rsidRPr="00DC1F25" w:rsidRDefault="00EE496F" w:rsidP="00EE496F">
      <w:pPr>
        <w:pStyle w:val="references"/>
      </w:pPr>
      <w:r w:rsidRPr="00DC1F25">
        <w:t xml:space="preserve">M. </w:t>
      </w:r>
      <w:proofErr w:type="spellStart"/>
      <w:r w:rsidRPr="00DC1F25">
        <w:t>Jędryka</w:t>
      </w:r>
      <w:proofErr w:type="spellEnd"/>
      <w:r w:rsidRPr="00DC1F25">
        <w:t>, "Translational molecular research has established a novel clinical approach in endometrial cancer patients," Advances in Clinical and Experimental Medicine, vol. 32, no. 2, pp. 141-145, Jan 13, 2023.</w:t>
      </w:r>
    </w:p>
    <w:p w14:paraId="2AC03D3B" w14:textId="77777777" w:rsidR="00EE496F" w:rsidRPr="00DC1F25" w:rsidRDefault="00EE496F" w:rsidP="00EE496F">
      <w:pPr>
        <w:pStyle w:val="references"/>
      </w:pPr>
      <w:r w:rsidRPr="00DC1F25">
        <w:t xml:space="preserve">A. G. A. Farag, N. F. </w:t>
      </w:r>
      <w:proofErr w:type="spellStart"/>
      <w:r w:rsidRPr="00DC1F25">
        <w:t>Elnaidany</w:t>
      </w:r>
      <w:proofErr w:type="spellEnd"/>
      <w:r w:rsidRPr="00DC1F25">
        <w:t xml:space="preserve">, and M. M. S. El-Dien, "Immunohistochemical Expression of Leptin in </w:t>
      </w:r>
      <w:proofErr w:type="gramStart"/>
      <w:r w:rsidRPr="00DC1F25">
        <w:t>Non Melanoma</w:t>
      </w:r>
      <w:proofErr w:type="gramEnd"/>
      <w:r w:rsidRPr="00DC1F25">
        <w:t xml:space="preserve"> Skin Cancer," Journal of clinical and diagnostic research: JCDR, vol. 10, no. 8, pp. WC08-WC12, Aug. 2016.</w:t>
      </w:r>
    </w:p>
    <w:p w14:paraId="2BF9C9B7" w14:textId="77777777" w:rsidR="00EE496F" w:rsidRPr="00DC1F25" w:rsidRDefault="00EE496F" w:rsidP="00EE496F">
      <w:pPr>
        <w:pStyle w:val="references"/>
      </w:pPr>
      <w:r w:rsidRPr="00DC1F25">
        <w:t xml:space="preserve">Navneet </w:t>
      </w:r>
      <w:proofErr w:type="spellStart"/>
      <w:r w:rsidRPr="00DC1F25">
        <w:t>Melarkode</w:t>
      </w:r>
      <w:proofErr w:type="spellEnd"/>
      <w:r w:rsidRPr="00DC1F25">
        <w:t xml:space="preserve">, </w:t>
      </w:r>
      <w:proofErr w:type="spellStart"/>
      <w:r w:rsidRPr="00DC1F25">
        <w:t>Kathiravan</w:t>
      </w:r>
      <w:proofErr w:type="spellEnd"/>
      <w:r w:rsidRPr="00DC1F25">
        <w:t xml:space="preserve"> Srinivasan, Saeed Mian Qaisar and Pawel </w:t>
      </w:r>
      <w:proofErr w:type="spellStart"/>
      <w:r w:rsidRPr="00DC1F25">
        <w:t>Plawiak</w:t>
      </w:r>
      <w:proofErr w:type="spellEnd"/>
      <w:r w:rsidRPr="00DC1F25">
        <w:t xml:space="preserve">, "Ai-Powered Diagnosis of Skin Cancer: A Contemporary Review, Open Challenges and Future Research Directions," </w:t>
      </w:r>
      <w:proofErr w:type="spellStart"/>
      <w:r w:rsidRPr="00DC1F25">
        <w:t>Mdpi</w:t>
      </w:r>
      <w:proofErr w:type="spellEnd"/>
      <w:r w:rsidRPr="00DC1F25">
        <w:t xml:space="preserve"> Cancers 2023</w:t>
      </w:r>
    </w:p>
    <w:p w14:paraId="28BC3DAF" w14:textId="77777777" w:rsidR="00EE496F" w:rsidRPr="00DC1F25" w:rsidRDefault="00EE496F" w:rsidP="00EE496F">
      <w:pPr>
        <w:pStyle w:val="references"/>
      </w:pPr>
      <w:r w:rsidRPr="00DC1F25">
        <w:t>H. L. Dreyfus, "Why Heideggerian AI failed and how fixing it would require making it more Heideggerian," Artificial Intelligence, vol. 171, no. 18, pp. 1137-1160, Dec. 2007</w:t>
      </w:r>
    </w:p>
    <w:p w14:paraId="589731FF" w14:textId="77777777" w:rsidR="00EE496F" w:rsidRPr="00DC1F25" w:rsidRDefault="00EE496F" w:rsidP="00EE496F">
      <w:pPr>
        <w:pStyle w:val="references"/>
      </w:pPr>
      <w:r w:rsidRPr="00DC1F25">
        <w:t>Tanja B. Jutzi, Eva I. Krieghoff-Henning, Tim Holland-</w:t>
      </w:r>
      <w:proofErr w:type="spellStart"/>
      <w:r w:rsidRPr="00DC1F25">
        <w:t>Letz</w:t>
      </w:r>
      <w:proofErr w:type="spellEnd"/>
      <w:r w:rsidRPr="00DC1F25">
        <w:t xml:space="preserve">, Jochen Sven </w:t>
      </w:r>
      <w:proofErr w:type="spellStart"/>
      <w:proofErr w:type="gramStart"/>
      <w:r w:rsidRPr="00DC1F25">
        <w:t>Utikal</w:t>
      </w:r>
      <w:proofErr w:type="spellEnd"/>
      <w:r w:rsidRPr="00DC1F25">
        <w:t xml:space="preserve"> ,</w:t>
      </w:r>
      <w:proofErr w:type="gramEnd"/>
      <w:r w:rsidRPr="00DC1F25">
        <w:t xml:space="preserve"> Axel </w:t>
      </w:r>
      <w:proofErr w:type="spellStart"/>
      <w:r w:rsidRPr="00DC1F25">
        <w:t>Hauschild</w:t>
      </w:r>
      <w:proofErr w:type="spellEnd"/>
      <w:r w:rsidRPr="00DC1F25">
        <w:t xml:space="preserve">, Dirk </w:t>
      </w:r>
      <w:proofErr w:type="spellStart"/>
      <w:r w:rsidRPr="00DC1F25">
        <w:t>Schadendorf</w:t>
      </w:r>
      <w:proofErr w:type="spellEnd"/>
      <w:r w:rsidRPr="00DC1F25">
        <w:t xml:space="preserve"> , </w:t>
      </w:r>
      <w:proofErr w:type="spellStart"/>
      <w:r w:rsidRPr="00DC1F25">
        <w:t>Wiebke</w:t>
      </w:r>
      <w:proofErr w:type="spellEnd"/>
      <w:r w:rsidRPr="00DC1F25">
        <w:t xml:space="preserve"> Sondermann, Stefan Frohling, Achim Hekler, Max Schmitt, Roman C. Maron And Titus J. Brinker, “Artificial Intelligence In Skin Cancer Diagnostics: The Patients’ Perspective”, Frontiers In Medicine, 2020</w:t>
      </w:r>
    </w:p>
    <w:p w14:paraId="3B65F228" w14:textId="77777777" w:rsidR="00EE496F" w:rsidRPr="00DC1F25" w:rsidRDefault="00EE496F" w:rsidP="00EE496F">
      <w:pPr>
        <w:pStyle w:val="references"/>
      </w:pPr>
      <w:r w:rsidRPr="00DC1F25">
        <w:t xml:space="preserve">H. Shridhar, M. V. </w:t>
      </w:r>
      <w:proofErr w:type="spellStart"/>
      <w:r w:rsidRPr="00DC1F25">
        <w:t>Sumalata</w:t>
      </w:r>
      <w:proofErr w:type="spellEnd"/>
      <w:r w:rsidRPr="00DC1F25">
        <w:t xml:space="preserve">, M. Thushara, D. N. Ashwini, M. Suma, R. </w:t>
      </w:r>
      <w:proofErr w:type="spellStart"/>
      <w:r w:rsidRPr="00DC1F25">
        <w:t>Premananda</w:t>
      </w:r>
      <w:proofErr w:type="spellEnd"/>
      <w:r w:rsidRPr="00DC1F25">
        <w:t xml:space="preserve">, and S. S. </w:t>
      </w:r>
      <w:proofErr w:type="spellStart"/>
      <w:r w:rsidRPr="00DC1F25">
        <w:t>Harakannanavar</w:t>
      </w:r>
      <w:proofErr w:type="spellEnd"/>
      <w:r w:rsidRPr="00DC1F25">
        <w:t xml:space="preserve">, "Development of Object Recognition Model Using Machine Learning Algorithms on </w:t>
      </w:r>
      <w:proofErr w:type="spellStart"/>
      <w:r w:rsidRPr="00DC1F25">
        <w:t>MobileNet</w:t>
      </w:r>
      <w:proofErr w:type="spellEnd"/>
      <w:r w:rsidRPr="00DC1F25">
        <w:t xml:space="preserve"> V2," International Journal of Advanced Networking and Applications, vol. 15, no. 02, pp. 5908-5914, 2023.</w:t>
      </w:r>
    </w:p>
    <w:p w14:paraId="5107BF4C" w14:textId="77777777" w:rsidR="00EE496F" w:rsidRPr="00DC1F25" w:rsidRDefault="00EE496F" w:rsidP="00EE496F">
      <w:pPr>
        <w:pStyle w:val="references"/>
      </w:pPr>
      <w:r w:rsidRPr="00DC1F25">
        <w:t xml:space="preserve">Anna M. </w:t>
      </w:r>
      <w:proofErr w:type="spellStart"/>
      <w:r w:rsidRPr="00DC1F25">
        <w:t>Smak</w:t>
      </w:r>
      <w:proofErr w:type="spellEnd"/>
      <w:r w:rsidRPr="00DC1F25">
        <w:t xml:space="preserve"> </w:t>
      </w:r>
      <w:proofErr w:type="spellStart"/>
      <w:r w:rsidRPr="00DC1F25">
        <w:t>Gregoor</w:t>
      </w:r>
      <w:proofErr w:type="spellEnd"/>
      <w:r w:rsidRPr="00DC1F25">
        <w:t xml:space="preserve">, Tobias E. Sangers, </w:t>
      </w:r>
      <w:proofErr w:type="spellStart"/>
      <w:r w:rsidRPr="00DC1F25">
        <w:t>Lytske</w:t>
      </w:r>
      <w:proofErr w:type="spellEnd"/>
      <w:r w:rsidRPr="00DC1F25">
        <w:t xml:space="preserve"> J. Bakker, </w:t>
      </w:r>
      <w:proofErr w:type="spellStart"/>
      <w:r w:rsidRPr="00DC1F25">
        <w:t>Loes</w:t>
      </w:r>
      <w:proofErr w:type="spellEnd"/>
      <w:r w:rsidRPr="00DC1F25">
        <w:t xml:space="preserve"> </w:t>
      </w:r>
      <w:proofErr w:type="spellStart"/>
      <w:r w:rsidRPr="00DC1F25">
        <w:t>Hollestein</w:t>
      </w:r>
      <w:proofErr w:type="spellEnd"/>
      <w:r w:rsidRPr="00DC1F25">
        <w:t xml:space="preserve">, Carin A. Uyl – De Groot, Tamar </w:t>
      </w:r>
      <w:proofErr w:type="spellStart"/>
      <w:r w:rsidRPr="00DC1F25">
        <w:t>Nijsten</w:t>
      </w:r>
      <w:proofErr w:type="spellEnd"/>
      <w:r w:rsidRPr="00DC1F25">
        <w:t xml:space="preserve"> and </w:t>
      </w:r>
      <w:proofErr w:type="spellStart"/>
      <w:r w:rsidRPr="00DC1F25">
        <w:t>Marlies</w:t>
      </w:r>
      <w:proofErr w:type="spellEnd"/>
      <w:r w:rsidRPr="00DC1F25">
        <w:t xml:space="preserve"> </w:t>
      </w:r>
      <w:proofErr w:type="spellStart"/>
      <w:r w:rsidRPr="00DC1F25">
        <w:t>Wakkee</w:t>
      </w:r>
      <w:proofErr w:type="spellEnd"/>
      <w:r w:rsidRPr="00DC1F25">
        <w:t xml:space="preserve">, “An Artificial Intelligence Based App for Skin Cancer Detection Evaluated in A Population Based Setting”, </w:t>
      </w:r>
      <w:proofErr w:type="spellStart"/>
      <w:r w:rsidRPr="00DC1F25">
        <w:t>Npj</w:t>
      </w:r>
      <w:proofErr w:type="spellEnd"/>
      <w:r w:rsidRPr="00DC1F25">
        <w:t xml:space="preserve"> Digital Medicine, 2023</w:t>
      </w:r>
    </w:p>
    <w:p w14:paraId="3142AD7D" w14:textId="77777777" w:rsidR="00EE496F" w:rsidRPr="00DC1F25" w:rsidRDefault="00EE496F" w:rsidP="00EE496F">
      <w:pPr>
        <w:pStyle w:val="references"/>
      </w:pPr>
      <w:proofErr w:type="spellStart"/>
      <w:r w:rsidRPr="00DC1F25">
        <w:t>Hediye</w:t>
      </w:r>
      <w:proofErr w:type="spellEnd"/>
      <w:r w:rsidRPr="00DC1F25">
        <w:t xml:space="preserve"> Orhan Id and </w:t>
      </w:r>
      <w:proofErr w:type="spellStart"/>
      <w:r w:rsidRPr="00DC1F25">
        <w:t>Emrehan</w:t>
      </w:r>
      <w:proofErr w:type="spellEnd"/>
      <w:r w:rsidRPr="00DC1F25">
        <w:t xml:space="preserve"> </w:t>
      </w:r>
      <w:proofErr w:type="spellStart"/>
      <w:r w:rsidRPr="00DC1F25">
        <w:t>Yav¸San</w:t>
      </w:r>
      <w:proofErr w:type="spellEnd"/>
      <w:r w:rsidRPr="00DC1F25">
        <w:t>, "Artificial Intelligence-Assisted Detection Model for Melanoma Diagnosis Using Deep Learning Techniques," Mathematical Modelling and Numerical Simulation with Applications, 2023</w:t>
      </w:r>
    </w:p>
    <w:p w14:paraId="660656F2" w14:textId="77777777" w:rsidR="00EE496F" w:rsidRPr="00DC1F25" w:rsidRDefault="00EE496F" w:rsidP="00EE496F">
      <w:pPr>
        <w:pStyle w:val="references"/>
      </w:pPr>
      <w:r w:rsidRPr="00DC1F25">
        <w:lastRenderedPageBreak/>
        <w:t>N. Faujdar, R. Agrawal, and A. Agarwal, "Critical Analysis of Various Supervised Machine Learning Algorithms for Detecting Diabetic Retinopathy in Images," in Artificial Intelligence and Machine Learning Techniques in Image Processing and Computer Vision, Apple Academic Press, 2024, pp. 75-93.</w:t>
      </w:r>
    </w:p>
    <w:p w14:paraId="1C426725" w14:textId="77777777" w:rsidR="00EE496F" w:rsidRPr="00DC1F25" w:rsidRDefault="00EE496F" w:rsidP="00EE496F">
      <w:pPr>
        <w:pStyle w:val="references"/>
      </w:pPr>
      <w:r w:rsidRPr="00DC1F25">
        <w:t>R. Deepa, S. Arunkumar, V. Jayaraj, And A. Sivasamy, "Healthcare's New Frontier: Ai-Driven Early Cancer Detection for Improved Well-Being", AIP Advances 13, 115331, 2023</w:t>
      </w:r>
    </w:p>
    <w:p w14:paraId="3A7BB921" w14:textId="77777777" w:rsidR="00EE496F" w:rsidRPr="00DC1F25" w:rsidRDefault="00EE496F" w:rsidP="00EE496F">
      <w:pPr>
        <w:pStyle w:val="references"/>
      </w:pPr>
      <w:r w:rsidRPr="00DC1F25">
        <w:t xml:space="preserve">Vinay </w:t>
      </w:r>
      <w:proofErr w:type="spellStart"/>
      <w:r w:rsidRPr="00DC1F25">
        <w:t>Mallikarjunaradhya</w:t>
      </w:r>
      <w:proofErr w:type="spellEnd"/>
      <w:r w:rsidRPr="00DC1F25">
        <w:t xml:space="preserve">, </w:t>
      </w:r>
      <w:proofErr w:type="spellStart"/>
      <w:r w:rsidRPr="00DC1F25">
        <w:t>Jinal</w:t>
      </w:r>
      <w:proofErr w:type="spellEnd"/>
      <w:r w:rsidRPr="00DC1F25">
        <w:t xml:space="preserve"> Mistry, "The Optimized Analysis for Early Detection of Skin Cancer Using Artificial Intelligence," </w:t>
      </w:r>
      <w:proofErr w:type="spellStart"/>
      <w:r w:rsidRPr="00DC1F25">
        <w:t>Ijcrt</w:t>
      </w:r>
      <w:proofErr w:type="spellEnd"/>
      <w:r w:rsidRPr="00DC1F25">
        <w:t>, 2023</w:t>
      </w:r>
    </w:p>
    <w:p w14:paraId="3779F3CA" w14:textId="77777777" w:rsidR="00EE496F" w:rsidRPr="00DC1F25" w:rsidRDefault="00EE496F" w:rsidP="00EE496F">
      <w:pPr>
        <w:pStyle w:val="references"/>
      </w:pPr>
      <w:r w:rsidRPr="00DC1F25">
        <w:t xml:space="preserve">Navneet </w:t>
      </w:r>
      <w:proofErr w:type="spellStart"/>
      <w:r w:rsidRPr="00DC1F25">
        <w:t>Melarkode</w:t>
      </w:r>
      <w:proofErr w:type="spellEnd"/>
      <w:r w:rsidRPr="00DC1F25">
        <w:t xml:space="preserve">, </w:t>
      </w:r>
      <w:proofErr w:type="spellStart"/>
      <w:r w:rsidRPr="00DC1F25">
        <w:t>Kathiravan</w:t>
      </w:r>
      <w:proofErr w:type="spellEnd"/>
      <w:r w:rsidRPr="00DC1F25">
        <w:t xml:space="preserve"> Srinivasan, Saeed Mian Qaisar and Pawel </w:t>
      </w:r>
      <w:proofErr w:type="spellStart"/>
      <w:r w:rsidRPr="00DC1F25">
        <w:t>Plawiak</w:t>
      </w:r>
      <w:proofErr w:type="spellEnd"/>
      <w:r w:rsidRPr="00DC1F25">
        <w:t>, "Ai-Powered Diagnosis of Skin Cancer: A Contemporary Review, Open Challenges and Future Research Directions", Cancers 2023</w:t>
      </w:r>
    </w:p>
    <w:p w14:paraId="5C8A6D30" w14:textId="77777777" w:rsidR="00EE496F" w:rsidRPr="00DC1F25" w:rsidRDefault="00EE496F" w:rsidP="00EE496F">
      <w:pPr>
        <w:pStyle w:val="references"/>
      </w:pPr>
      <w:r w:rsidRPr="00DC1F25">
        <w:t xml:space="preserve">Manu Goyal, Thomas </w:t>
      </w:r>
      <w:proofErr w:type="spellStart"/>
      <w:r w:rsidRPr="00DC1F25">
        <w:t>Knackstedt</w:t>
      </w:r>
      <w:proofErr w:type="spellEnd"/>
      <w:r w:rsidRPr="00DC1F25">
        <w:t xml:space="preserve">, </w:t>
      </w:r>
      <w:proofErr w:type="spellStart"/>
      <w:r w:rsidRPr="00DC1F25">
        <w:t>Shaofeng</w:t>
      </w:r>
      <w:proofErr w:type="spellEnd"/>
      <w:r w:rsidRPr="00DC1F25">
        <w:t xml:space="preserve"> Yan, And Saeed Hassanpour, "Artificial Intelligence-Based Image Classification for Diagnosis of Skin Cancer: Challenges and Opportunities," </w:t>
      </w:r>
      <w:proofErr w:type="spellStart"/>
      <w:r w:rsidRPr="00DC1F25">
        <w:t>Arxiv</w:t>
      </w:r>
      <w:proofErr w:type="spellEnd"/>
      <w:r w:rsidRPr="00DC1F25">
        <w:t>, 2020</w:t>
      </w:r>
    </w:p>
    <w:p w14:paraId="458BBE5A" w14:textId="77777777" w:rsidR="00EE496F" w:rsidRPr="00DC1F25" w:rsidRDefault="00EE496F" w:rsidP="00EE496F">
      <w:pPr>
        <w:pStyle w:val="references"/>
      </w:pPr>
      <w:r w:rsidRPr="00DC1F25">
        <w:rPr>
          <w:lang w:eastAsia="en-IN"/>
        </w:rPr>
        <w:t xml:space="preserve">Abdulrahman </w:t>
      </w:r>
      <w:proofErr w:type="spellStart"/>
      <w:r w:rsidRPr="00DC1F25">
        <w:rPr>
          <w:lang w:eastAsia="en-IN"/>
        </w:rPr>
        <w:t>Takiddin</w:t>
      </w:r>
      <w:proofErr w:type="spellEnd"/>
      <w:r w:rsidRPr="00DC1F25">
        <w:rPr>
          <w:lang w:eastAsia="en-IN"/>
        </w:rPr>
        <w:t>; Jens Schneider; Yin Yang; Alaa Abd-</w:t>
      </w:r>
      <w:proofErr w:type="spellStart"/>
      <w:r w:rsidRPr="00DC1F25">
        <w:rPr>
          <w:lang w:eastAsia="en-IN"/>
        </w:rPr>
        <w:t>Alrazaq</w:t>
      </w:r>
      <w:proofErr w:type="spellEnd"/>
      <w:r w:rsidRPr="00DC1F25">
        <w:rPr>
          <w:lang w:eastAsia="en-IN"/>
        </w:rPr>
        <w:t>; </w:t>
      </w:r>
      <w:proofErr w:type="spellStart"/>
      <w:r w:rsidRPr="00DC1F25">
        <w:rPr>
          <w:lang w:eastAsia="en-IN"/>
        </w:rPr>
        <w:t>Mowafa</w:t>
      </w:r>
      <w:proofErr w:type="spellEnd"/>
      <w:r w:rsidRPr="00DC1F25">
        <w:rPr>
          <w:lang w:eastAsia="en-IN"/>
        </w:rPr>
        <w:t xml:space="preserve"> </w:t>
      </w:r>
      <w:proofErr w:type="spellStart"/>
      <w:r w:rsidRPr="00DC1F25">
        <w:rPr>
          <w:lang w:eastAsia="en-IN"/>
        </w:rPr>
        <w:t>Househ</w:t>
      </w:r>
      <w:proofErr w:type="spellEnd"/>
      <w:r w:rsidRPr="00DC1F25">
        <w:t>, "Artificial Intelligence for Skin Cancer Detection: A Scoping Review",  Journal of Medical Internet Research, 2021</w:t>
      </w:r>
    </w:p>
    <w:p w14:paraId="1D125C76" w14:textId="77777777" w:rsidR="00EE496F" w:rsidRPr="00DC1F25" w:rsidRDefault="00EE496F" w:rsidP="00EE496F">
      <w:pPr>
        <w:pStyle w:val="references"/>
      </w:pPr>
      <w:r w:rsidRPr="00DC1F25">
        <w:t xml:space="preserve">Dr. D. Thamaraiselvi, V. Vasanth Adithya, V. Guru Sainath, "Skin Cancer Detection Using Machine Learning," </w:t>
      </w:r>
      <w:proofErr w:type="spellStart"/>
      <w:r w:rsidRPr="00DC1F25">
        <w:t>Jetir</w:t>
      </w:r>
      <w:proofErr w:type="spellEnd"/>
      <w:r w:rsidRPr="00DC1F25">
        <w:t>, 2023</w:t>
      </w:r>
    </w:p>
    <w:p w14:paraId="6471E592" w14:textId="77777777" w:rsidR="00EE496F" w:rsidRPr="00DC1F25" w:rsidRDefault="00EE496F" w:rsidP="00EE496F">
      <w:pPr>
        <w:pStyle w:val="references"/>
      </w:pPr>
      <w:r w:rsidRPr="00DC1F25">
        <w:t xml:space="preserve">Kinnor Das, Clay J. Cockerell, Anant Patil, </w:t>
      </w:r>
      <w:proofErr w:type="spellStart"/>
      <w:r w:rsidRPr="00DC1F25">
        <w:t>Paweł</w:t>
      </w:r>
      <w:proofErr w:type="spellEnd"/>
      <w:r w:rsidRPr="00DC1F25">
        <w:t xml:space="preserve"> Pietkiewicz, Mario </w:t>
      </w:r>
      <w:proofErr w:type="spellStart"/>
      <w:r w:rsidRPr="00DC1F25">
        <w:t>Giulini</w:t>
      </w:r>
      <w:proofErr w:type="spellEnd"/>
      <w:r w:rsidRPr="00DC1F25">
        <w:t xml:space="preserve">, Stephan </w:t>
      </w:r>
      <w:proofErr w:type="spellStart"/>
      <w:r w:rsidRPr="00DC1F25">
        <w:t>Grabbe</w:t>
      </w:r>
      <w:proofErr w:type="spellEnd"/>
      <w:r w:rsidRPr="00DC1F25">
        <w:t xml:space="preserve">, and Mohamad </w:t>
      </w:r>
      <w:proofErr w:type="spellStart"/>
      <w:r w:rsidRPr="00DC1F25">
        <w:t>Goldust</w:t>
      </w:r>
      <w:proofErr w:type="spellEnd"/>
      <w:r w:rsidRPr="00DC1F25">
        <w:t>, "Machine Learning and Its Application in Skin Cancer," Int. J. Environ. Res. Public Health 2021</w:t>
      </w:r>
    </w:p>
    <w:p w14:paraId="0080EF8E" w14:textId="77777777" w:rsidR="00EE496F" w:rsidRPr="00DC1F25" w:rsidRDefault="00EE496F" w:rsidP="00EE496F">
      <w:pPr>
        <w:pStyle w:val="references"/>
      </w:pPr>
      <w:r w:rsidRPr="00DC1F25">
        <w:t xml:space="preserve">Bo Zhang, </w:t>
      </w:r>
      <w:proofErr w:type="spellStart"/>
      <w:r w:rsidRPr="00DC1F25">
        <w:t>Huiping</w:t>
      </w:r>
      <w:proofErr w:type="spellEnd"/>
      <w:r w:rsidRPr="00DC1F25">
        <w:t xml:space="preserve"> Shi, </w:t>
      </w:r>
      <w:proofErr w:type="spellStart"/>
      <w:r w:rsidRPr="00DC1F25">
        <w:t>Hongtao</w:t>
      </w:r>
      <w:proofErr w:type="spellEnd"/>
      <w:r w:rsidRPr="00DC1F25">
        <w:t xml:space="preserve"> Wang, "Machine Learning and Ai in Cancer Prognosis, Prediction, And Treatment Selection: A Critical Approach," Journal of Multidisciplinary Healthcare, 2023</w:t>
      </w:r>
    </w:p>
    <w:p w14:paraId="6D72C212" w14:textId="77777777" w:rsidR="00EE496F" w:rsidRPr="00DC1F25" w:rsidRDefault="00EE496F" w:rsidP="00EE496F">
      <w:pPr>
        <w:pStyle w:val="references"/>
      </w:pPr>
      <w:r w:rsidRPr="00DC1F25">
        <w:t xml:space="preserve">O T Jones, R N Matin, M Van Der </w:t>
      </w:r>
      <w:proofErr w:type="spellStart"/>
      <w:r w:rsidRPr="00DC1F25">
        <w:t>Schaar</w:t>
      </w:r>
      <w:proofErr w:type="spellEnd"/>
      <w:r w:rsidRPr="00DC1F25">
        <w:t xml:space="preserve">, K </w:t>
      </w:r>
      <w:proofErr w:type="spellStart"/>
      <w:r w:rsidRPr="00DC1F25">
        <w:t>Prathivadi</w:t>
      </w:r>
      <w:proofErr w:type="spellEnd"/>
      <w:r w:rsidRPr="00DC1F25">
        <w:t xml:space="preserve"> </w:t>
      </w:r>
      <w:proofErr w:type="spellStart"/>
      <w:r w:rsidRPr="00DC1F25">
        <w:t>Bhayankaram</w:t>
      </w:r>
      <w:proofErr w:type="spellEnd"/>
      <w:r w:rsidRPr="00DC1F25">
        <w:t xml:space="preserve">, C K I </w:t>
      </w:r>
      <w:proofErr w:type="spellStart"/>
      <w:r w:rsidRPr="00DC1F25">
        <w:t>Ranmuthu</w:t>
      </w:r>
      <w:proofErr w:type="spellEnd"/>
      <w:r w:rsidRPr="00DC1F25">
        <w:t xml:space="preserve">, M S Islam, D </w:t>
      </w:r>
      <w:proofErr w:type="spellStart"/>
      <w:r w:rsidRPr="00DC1F25">
        <w:t>Behiyat</w:t>
      </w:r>
      <w:proofErr w:type="spellEnd"/>
      <w:r w:rsidRPr="00DC1F25">
        <w:t xml:space="preserve">, R </w:t>
      </w:r>
      <w:proofErr w:type="spellStart"/>
      <w:r w:rsidRPr="00DC1F25">
        <w:t>Boscott</w:t>
      </w:r>
      <w:proofErr w:type="spellEnd"/>
      <w:r w:rsidRPr="00DC1F25">
        <w:t xml:space="preserve">, N </w:t>
      </w:r>
      <w:proofErr w:type="spellStart"/>
      <w:r w:rsidRPr="00DC1F25">
        <w:t>Calanzani</w:t>
      </w:r>
      <w:proofErr w:type="spellEnd"/>
      <w:r w:rsidRPr="00DC1F25">
        <w:t>, J Emery, H C Williams, F M Walter, "Artificial Intelligence and Machine Learning Algorithms for Early Detection of Skin Cancer in Community and Primary Care Settings: A Systematic Review", Digital-Health Vol Jun 4 2022</w:t>
      </w:r>
    </w:p>
    <w:p w14:paraId="668C222D" w14:textId="77777777" w:rsidR="00EE496F" w:rsidRPr="00DC1F25" w:rsidRDefault="00EE496F" w:rsidP="00EE496F">
      <w:pPr>
        <w:pStyle w:val="references"/>
      </w:pPr>
      <w:r w:rsidRPr="00DC1F25">
        <w:t xml:space="preserve">Sreevidya R. C., Jalaja G., Sajitha N, D. Lakshmi Padmaja, S. </w:t>
      </w:r>
      <w:proofErr w:type="spellStart"/>
      <w:r w:rsidRPr="00DC1F25">
        <w:t>Nagaprasad</w:t>
      </w:r>
      <w:proofErr w:type="spellEnd"/>
      <w:r w:rsidRPr="00DC1F25">
        <w:t xml:space="preserve">, Kumud Pant, and </w:t>
      </w:r>
      <w:proofErr w:type="spellStart"/>
      <w:r w:rsidRPr="00DC1F25">
        <w:t>Yekula</w:t>
      </w:r>
      <w:proofErr w:type="spellEnd"/>
      <w:r w:rsidRPr="00DC1F25">
        <w:t xml:space="preserve"> Prasanna Kumar, "Role of Artificial Intelligence and Deep Learning in Easier Skin Cancer Detection Through Antioxidants Present in Food," </w:t>
      </w:r>
      <w:proofErr w:type="spellStart"/>
      <w:r w:rsidRPr="00DC1F25">
        <w:t>Hindawi</w:t>
      </w:r>
      <w:proofErr w:type="spellEnd"/>
      <w:r w:rsidRPr="00DC1F25">
        <w:t xml:space="preserve"> Journal of Food Quality Volume 2022</w:t>
      </w:r>
    </w:p>
    <w:p w14:paraId="29080479" w14:textId="77777777" w:rsidR="00EE496F" w:rsidRPr="00DC1F25" w:rsidRDefault="00EE496F" w:rsidP="00EE496F">
      <w:pPr>
        <w:pStyle w:val="references"/>
      </w:pPr>
      <w:proofErr w:type="spellStart"/>
      <w:r w:rsidRPr="00DC1F25">
        <w:t>Gangatharan</w:t>
      </w:r>
      <w:proofErr w:type="spellEnd"/>
      <w:r w:rsidRPr="00DC1F25">
        <w:t xml:space="preserve"> N, </w:t>
      </w:r>
      <w:proofErr w:type="spellStart"/>
      <w:r w:rsidRPr="00DC1F25">
        <w:t>Muthumanickam</w:t>
      </w:r>
      <w:proofErr w:type="spellEnd"/>
      <w:r w:rsidRPr="00DC1F25">
        <w:t xml:space="preserve"> S, Rajagopal R, </w:t>
      </w:r>
      <w:proofErr w:type="spellStart"/>
      <w:r w:rsidRPr="00DC1F25">
        <w:t>Sudharsanam</w:t>
      </w:r>
      <w:proofErr w:type="spellEnd"/>
      <w:r w:rsidRPr="00DC1F25">
        <w:t xml:space="preserve"> V, Sai Rakesh K V, Sanjive Kumaran B, "Enhancing Skin Cancer Diagnosis with Deep Learning-Based Classification", International Journal on Recent and Innovation Trends in Computing and Communication, 2023</w:t>
      </w:r>
    </w:p>
    <w:p w14:paraId="33A04D8E" w14:textId="77777777" w:rsidR="00EE496F" w:rsidRPr="00DC1F25" w:rsidRDefault="00EE496F" w:rsidP="00EE496F">
      <w:pPr>
        <w:pStyle w:val="references"/>
      </w:pPr>
      <w:r w:rsidRPr="00DC1F25">
        <w:t xml:space="preserve">Hyeon Ki Jeong, Christine Park, Ricardo Henao2 and </w:t>
      </w:r>
      <w:proofErr w:type="spellStart"/>
      <w:r w:rsidRPr="00DC1F25">
        <w:t>Meenal</w:t>
      </w:r>
      <w:proofErr w:type="spellEnd"/>
      <w:r w:rsidRPr="00DC1F25">
        <w:t xml:space="preserve"> </w:t>
      </w:r>
      <w:proofErr w:type="spellStart"/>
      <w:r w:rsidRPr="00DC1F25">
        <w:t>Kheterpal</w:t>
      </w:r>
      <w:proofErr w:type="spellEnd"/>
      <w:r w:rsidRPr="00DC1F25">
        <w:t xml:space="preserve">, "Deep Learning in Dermatology: A Systematic Review of Current Approaches, Outcomes, And Limitations," </w:t>
      </w:r>
      <w:proofErr w:type="spellStart"/>
      <w:r w:rsidRPr="00DC1F25">
        <w:t>Jid</w:t>
      </w:r>
      <w:proofErr w:type="spellEnd"/>
      <w:r w:rsidRPr="00DC1F25">
        <w:t xml:space="preserve"> Innovations 2023</w:t>
      </w:r>
    </w:p>
    <w:p w14:paraId="27CC11E3" w14:textId="77777777" w:rsidR="00EE496F" w:rsidRPr="00DC1F25" w:rsidRDefault="00EE496F" w:rsidP="00EE496F">
      <w:pPr>
        <w:pStyle w:val="references"/>
      </w:pPr>
      <w:r w:rsidRPr="00DC1F25">
        <w:t>Hanlin Dong And Farnaz Farid, "A Deep Learning Based Patient Care Application for Skin Cancer Detection," Research Square, 2022</w:t>
      </w:r>
    </w:p>
    <w:p w14:paraId="5AD6E803" w14:textId="77777777" w:rsidR="00EE496F" w:rsidRPr="00DC1F25" w:rsidRDefault="00EE496F" w:rsidP="00EE496F">
      <w:pPr>
        <w:pStyle w:val="references"/>
      </w:pPr>
      <w:r w:rsidRPr="00DC1F25">
        <w:t xml:space="preserve">Natasha Nigar, Muhammad Umar, Muhammad Kashif Shahzad, Shahid Islam, And </w:t>
      </w:r>
      <w:proofErr w:type="spellStart"/>
      <w:r w:rsidRPr="00DC1F25">
        <w:t>Douhadji</w:t>
      </w:r>
      <w:proofErr w:type="spellEnd"/>
      <w:r w:rsidRPr="00DC1F25">
        <w:t xml:space="preserve"> </w:t>
      </w:r>
      <w:proofErr w:type="spellStart"/>
      <w:r w:rsidRPr="00DC1F25">
        <w:t>Abalo</w:t>
      </w:r>
      <w:proofErr w:type="spellEnd"/>
      <w:r w:rsidRPr="00DC1F25">
        <w:t xml:space="preserve">, "A Deep Learning Approach Based on Explainable Artificial Intelligence for Skin Lesion Classification," </w:t>
      </w:r>
      <w:proofErr w:type="spellStart"/>
      <w:r w:rsidRPr="00DC1F25">
        <w:t>Ieee</w:t>
      </w:r>
      <w:proofErr w:type="spellEnd"/>
      <w:r w:rsidRPr="00DC1F25">
        <w:t xml:space="preserve"> Access, 2022</w:t>
      </w:r>
    </w:p>
    <w:p w14:paraId="018F9DED" w14:textId="77777777" w:rsidR="00EE496F" w:rsidRPr="00DC1F25" w:rsidRDefault="00EE496F" w:rsidP="00EE496F">
      <w:pPr>
        <w:pStyle w:val="references"/>
      </w:pPr>
      <w:r w:rsidRPr="00DC1F25">
        <w:t xml:space="preserve">V. S. Saranya, </w:t>
      </w:r>
      <w:proofErr w:type="spellStart"/>
      <w:r w:rsidRPr="00DC1F25">
        <w:t>Parasa</w:t>
      </w:r>
      <w:proofErr w:type="spellEnd"/>
      <w:r w:rsidRPr="00DC1F25">
        <w:t xml:space="preserve"> Rajya Lakshmi, </w:t>
      </w:r>
      <w:proofErr w:type="spellStart"/>
      <w:r w:rsidRPr="00DC1F25">
        <w:t>Cheepurupalli</w:t>
      </w:r>
      <w:proofErr w:type="spellEnd"/>
      <w:r w:rsidRPr="00DC1F25">
        <w:t xml:space="preserve"> Raghuram, Syed </w:t>
      </w:r>
      <w:proofErr w:type="spellStart"/>
      <w:r w:rsidRPr="00DC1F25">
        <w:t>Muqthadar</w:t>
      </w:r>
      <w:proofErr w:type="spellEnd"/>
      <w:r w:rsidRPr="00DC1F25">
        <w:t xml:space="preserve"> Ali, Dr. </w:t>
      </w:r>
      <w:proofErr w:type="spellStart"/>
      <w:r w:rsidRPr="00DC1F25">
        <w:t>Jayavarapu</w:t>
      </w:r>
      <w:proofErr w:type="spellEnd"/>
      <w:r w:rsidRPr="00DC1F25">
        <w:t xml:space="preserve"> Karthik, U. Ganesh Naidu, "Matrix-Based Deep Learning Approach to Ai-Driven Cancer Detection, Personalized Treatment, And Ethical Consideration", Intelligent Systems and Applications in Engineering, 2023</w:t>
      </w:r>
    </w:p>
    <w:p w14:paraId="7DAA309C" w14:textId="77777777" w:rsidR="00EE496F" w:rsidRPr="00DC1F25" w:rsidRDefault="00EE496F" w:rsidP="00EE496F">
      <w:pPr>
        <w:pStyle w:val="references"/>
      </w:pPr>
      <w:r w:rsidRPr="00DC1F25">
        <w:t xml:space="preserve">Mehwish Dildar, Shumaila Akram, Muhammad Irfan, Hikmat Ullah Khan, Muhammad Ramzan, Abdur Rehman Mahmood, Soliman Ayed Alasdair, Abdul Hakeem M Saeed, Mohammed </w:t>
      </w:r>
      <w:proofErr w:type="spellStart"/>
      <w:r w:rsidRPr="00DC1F25">
        <w:t>Olaythah</w:t>
      </w:r>
      <w:proofErr w:type="spellEnd"/>
      <w:r w:rsidRPr="00DC1F25">
        <w:t xml:space="preserve"> </w:t>
      </w:r>
      <w:proofErr w:type="spellStart"/>
      <w:r w:rsidRPr="00DC1F25">
        <w:t>Alraddadi</w:t>
      </w:r>
      <w:proofErr w:type="spellEnd"/>
      <w:r w:rsidRPr="00DC1F25">
        <w:t xml:space="preserve"> and Mater Hussen </w:t>
      </w:r>
      <w:proofErr w:type="spellStart"/>
      <w:r w:rsidRPr="00DC1F25">
        <w:t>Mahnashi</w:t>
      </w:r>
      <w:proofErr w:type="spellEnd"/>
      <w:r w:rsidRPr="00DC1F25">
        <w:t xml:space="preserve">, "Skin Cancer Detection: A Review Using Deep Learning Techniques", </w:t>
      </w:r>
      <w:proofErr w:type="spellStart"/>
      <w:r w:rsidRPr="00DC1F25">
        <w:t>Mdpi</w:t>
      </w:r>
      <w:proofErr w:type="spellEnd"/>
      <w:r w:rsidRPr="00DC1F25">
        <w:t xml:space="preserve"> Int. J. Environ. Res. Public Health 2021</w:t>
      </w:r>
    </w:p>
    <w:p w14:paraId="0517D4A0" w14:textId="77777777" w:rsidR="00EE496F" w:rsidRPr="00DC1F25" w:rsidRDefault="00EE496F" w:rsidP="00EE496F">
      <w:pPr>
        <w:pStyle w:val="references"/>
      </w:pPr>
      <w:r w:rsidRPr="00DC1F25">
        <w:t xml:space="preserve">Oluwatobi O. </w:t>
      </w:r>
      <w:proofErr w:type="spellStart"/>
      <w:r w:rsidRPr="00DC1F25">
        <w:t>Kushimo</w:t>
      </w:r>
      <w:proofErr w:type="spellEnd"/>
      <w:r w:rsidRPr="00DC1F25">
        <w:t xml:space="preserve">, Ayodeji Olalekan </w:t>
      </w:r>
      <w:proofErr w:type="spellStart"/>
      <w:r w:rsidRPr="00DC1F25">
        <w:t>Salau</w:t>
      </w:r>
      <w:proofErr w:type="spellEnd"/>
      <w:r w:rsidRPr="00DC1F25">
        <w:t xml:space="preserve">, Oladapo J. Adeleke &amp; </w:t>
      </w:r>
      <w:proofErr w:type="spellStart"/>
      <w:r w:rsidRPr="00DC1F25">
        <w:t>Doyinsola</w:t>
      </w:r>
      <w:proofErr w:type="spellEnd"/>
      <w:r w:rsidRPr="00DC1F25">
        <w:t xml:space="preserve"> S. Olaoye, "Deep Learning Model to Improve Melanoma Detection in People of Color", Arab Journal of Basic and Applied Sciences, 2023</w:t>
      </w:r>
    </w:p>
    <w:p w14:paraId="7E44B831" w14:textId="77777777" w:rsidR="00EE496F" w:rsidRPr="00DC1F25" w:rsidRDefault="00EE496F" w:rsidP="00EE496F">
      <w:pPr>
        <w:pStyle w:val="references"/>
      </w:pPr>
      <w:r w:rsidRPr="00DC1F25">
        <w:t xml:space="preserve">Maryam Naqvi, Syed Qasim Gilani, Tehreem Syed, </w:t>
      </w:r>
      <w:proofErr w:type="spellStart"/>
      <w:r w:rsidRPr="00DC1F25">
        <w:t>Oge</w:t>
      </w:r>
      <w:proofErr w:type="spellEnd"/>
      <w:r w:rsidRPr="00DC1F25">
        <w:t xml:space="preserve"> Marques, and </w:t>
      </w:r>
      <w:proofErr w:type="spellStart"/>
      <w:r w:rsidRPr="00DC1F25">
        <w:t>Hee</w:t>
      </w:r>
      <w:proofErr w:type="spellEnd"/>
      <w:r w:rsidRPr="00DC1F25">
        <w:t xml:space="preserve">-Cheol Kim, "Skin Cancer Detection Using Deep Learning—A Review," </w:t>
      </w:r>
      <w:proofErr w:type="spellStart"/>
      <w:r w:rsidRPr="00DC1F25">
        <w:t>Mdpi</w:t>
      </w:r>
      <w:proofErr w:type="spellEnd"/>
      <w:r w:rsidRPr="00DC1F25">
        <w:t xml:space="preserve"> Diagnostics 2023</w:t>
      </w:r>
    </w:p>
    <w:p w14:paraId="2D5B273D" w14:textId="47CC6020" w:rsidR="00EE496F" w:rsidRPr="00DC1F25" w:rsidRDefault="00EE496F" w:rsidP="00EE496F">
      <w:pPr>
        <w:pStyle w:val="references"/>
      </w:pPr>
      <w:r w:rsidRPr="00DC1F25">
        <w:t xml:space="preserve">Mehwish Dildar, Shumaila Akram, Muhammad Irfan, H. Khan, Muhammad Ramzan, Abdur Rehman Mahmood, Soliman </w:t>
      </w:r>
      <w:proofErr w:type="spellStart"/>
      <w:r w:rsidRPr="00DC1F25">
        <w:t>Ayed</w:t>
      </w:r>
      <w:proofErr w:type="spellEnd"/>
      <w:r w:rsidRPr="00DC1F25">
        <w:t xml:space="preserve"> </w:t>
      </w:r>
      <w:proofErr w:type="spellStart"/>
      <w:r w:rsidRPr="00DC1F25">
        <w:t>Alsaiari</w:t>
      </w:r>
      <w:proofErr w:type="spellEnd"/>
      <w:r w:rsidRPr="00DC1F25">
        <w:t xml:space="preserve">, Abdul Hakeem M Saeed, M. </w:t>
      </w:r>
      <w:proofErr w:type="spellStart"/>
      <w:r w:rsidRPr="00DC1F25">
        <w:t>Alraddadi</w:t>
      </w:r>
      <w:proofErr w:type="spellEnd"/>
      <w:r w:rsidRPr="00DC1F25">
        <w:t xml:space="preserve">, M. </w:t>
      </w:r>
      <w:proofErr w:type="spellStart"/>
      <w:r w:rsidRPr="00DC1F25">
        <w:t>Mahnashi</w:t>
      </w:r>
      <w:proofErr w:type="spellEnd"/>
      <w:r w:rsidRPr="00DC1F25">
        <w:t>, "Skin Cancer Detection: A Review Using Deep Learning Techniques</w:t>
      </w:r>
      <w:r>
        <w:t>,"</w:t>
      </w:r>
      <w:r w:rsidRPr="00DC1F25">
        <w:t xml:space="preserve"> International Journal of Environmental Research and Public Health, 2021</w:t>
      </w:r>
    </w:p>
    <w:p w14:paraId="1CFD1752" w14:textId="77777777" w:rsidR="00EE496F" w:rsidRPr="00DC1F25" w:rsidRDefault="00EE496F" w:rsidP="00EE496F">
      <w:pPr>
        <w:pStyle w:val="references"/>
      </w:pPr>
      <w:proofErr w:type="spellStart"/>
      <w:r w:rsidRPr="00DC1F25">
        <w:t>Akepati</w:t>
      </w:r>
      <w:proofErr w:type="spellEnd"/>
      <w:r w:rsidRPr="00DC1F25">
        <w:t xml:space="preserve"> Sankar Reddy and Gopinath M. P, "A Comprehensive Review on Skin Cancer Detection Strategies Using Deep Neural Networks," Journal of Computer Science 2022</w:t>
      </w:r>
    </w:p>
    <w:p w14:paraId="34745532" w14:textId="77777777" w:rsidR="00EE496F" w:rsidRPr="00DC1F25" w:rsidRDefault="00EE496F" w:rsidP="00EE496F">
      <w:pPr>
        <w:pStyle w:val="references"/>
      </w:pPr>
      <w:r w:rsidRPr="00DC1F25">
        <w:t>Areej A. </w:t>
      </w:r>
      <w:proofErr w:type="spellStart"/>
      <w:r w:rsidRPr="00DC1F25">
        <w:t>Malibari</w:t>
      </w:r>
      <w:proofErr w:type="spellEnd"/>
      <w:r w:rsidRPr="00DC1F25">
        <w:t> A, Jaber S. </w:t>
      </w:r>
      <w:proofErr w:type="spellStart"/>
      <w:r w:rsidRPr="00DC1F25">
        <w:t>Alzahrani</w:t>
      </w:r>
      <w:proofErr w:type="spellEnd"/>
      <w:r w:rsidRPr="00DC1F25">
        <w:t> B, Majdy M. Eltahir C, Vinita Malik D E, Marwa </w:t>
      </w:r>
      <w:proofErr w:type="spellStart"/>
      <w:r w:rsidRPr="00DC1F25">
        <w:t>Obayya</w:t>
      </w:r>
      <w:proofErr w:type="spellEnd"/>
      <w:r w:rsidRPr="00DC1F25">
        <w:t> F, </w:t>
      </w:r>
      <w:proofErr w:type="spellStart"/>
      <w:r w:rsidRPr="00DC1F25">
        <w:t>Mesfer</w:t>
      </w:r>
      <w:proofErr w:type="spellEnd"/>
      <w:r w:rsidRPr="00DC1F25">
        <w:t xml:space="preserve"> Al </w:t>
      </w:r>
      <w:proofErr w:type="spellStart"/>
      <w:r w:rsidRPr="00DC1F25">
        <w:t>Duhayyim</w:t>
      </w:r>
      <w:proofErr w:type="spellEnd"/>
      <w:r w:rsidRPr="00DC1F25">
        <w:t> G, </w:t>
      </w:r>
      <w:proofErr w:type="spellStart"/>
      <w:r w:rsidRPr="00DC1F25">
        <w:t>Aloísio</w:t>
      </w:r>
      <w:proofErr w:type="spellEnd"/>
      <w:r w:rsidRPr="00DC1F25">
        <w:t xml:space="preserve"> V. Lira Neto H, Victor Hugo C. De Albuquerque, "Optimal Deep Neural Network-Driven Computer-Aided Diagnosis Model for Skin Cancer," Computers and Electrical Engineering, 2022</w:t>
      </w:r>
    </w:p>
    <w:p w14:paraId="72D5A172" w14:textId="7AB7108D" w:rsidR="00D37317" w:rsidRPr="00EE496F" w:rsidRDefault="00EE496F" w:rsidP="00EE496F">
      <w:pPr>
        <w:pStyle w:val="references"/>
        <w:numPr>
          <w:ilvl w:val="0"/>
          <w:numId w:val="0"/>
        </w:numPr>
      </w:pPr>
      <w:proofErr w:type="spellStart"/>
      <w:r w:rsidRPr="00DC1F25">
        <w:t>Noortaz</w:t>
      </w:r>
      <w:proofErr w:type="spellEnd"/>
      <w:r w:rsidRPr="00DC1F25">
        <w:t xml:space="preserve"> </w:t>
      </w:r>
      <w:proofErr w:type="spellStart"/>
      <w:r w:rsidRPr="00DC1F25">
        <w:t>Rezaoana</w:t>
      </w:r>
      <w:proofErr w:type="spellEnd"/>
      <w:r w:rsidRPr="00DC1F25">
        <w:t xml:space="preserve">, Mohammad Shahadat Hossain, Karl Andersson "Detection and Classification </w:t>
      </w:r>
      <w:proofErr w:type="gramStart"/>
      <w:r w:rsidRPr="00DC1F25">
        <w:t>Of</w:t>
      </w:r>
      <w:proofErr w:type="gramEnd"/>
      <w:r w:rsidRPr="00DC1F25">
        <w:t xml:space="preserve"> Skin Cancer By Using A Parallel CNN Model", IEEE, 2020.</w:t>
      </w:r>
      <w:bookmarkEnd w:id="0"/>
    </w:p>
    <w:sectPr w:rsidR="00D37317" w:rsidRPr="00EE496F" w:rsidSect="007C132A">
      <w:footerReference w:type="default" r:id="rId16"/>
      <w:type w:val="continuous"/>
      <w:pgSz w:w="11907" w:h="16840" w:code="9"/>
      <w:pgMar w:top="1843" w:right="1418" w:bottom="1843" w:left="1701" w:header="720" w:footer="163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7A09C" w14:textId="77777777" w:rsidR="00D916EF" w:rsidRDefault="00D916EF" w:rsidP="006C6A50">
      <w:r>
        <w:separator/>
      </w:r>
    </w:p>
  </w:endnote>
  <w:endnote w:type="continuationSeparator" w:id="0">
    <w:p w14:paraId="0C478395" w14:textId="77777777" w:rsidR="00D916EF" w:rsidRDefault="00D916EF" w:rsidP="006C6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9994725"/>
      <w:docPartObj>
        <w:docPartGallery w:val="Page Numbers (Bottom of Page)"/>
        <w:docPartUnique/>
      </w:docPartObj>
    </w:sdtPr>
    <w:sdtEndPr>
      <w:rPr>
        <w:noProof/>
      </w:rPr>
    </w:sdtEndPr>
    <w:sdtContent>
      <w:p w14:paraId="5871DCB6" w14:textId="77777777" w:rsidR="003038A6" w:rsidRDefault="003038A6">
        <w:pPr>
          <w:pStyle w:val="Footer"/>
          <w:jc w:val="center"/>
        </w:pPr>
      </w:p>
      <w:p w14:paraId="232D1639" w14:textId="77777777" w:rsidR="003038A6" w:rsidRDefault="003038A6">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14:paraId="13BA55F6" w14:textId="77777777" w:rsidR="003038A6" w:rsidRDefault="00303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918810"/>
      <w:docPartObj>
        <w:docPartGallery w:val="Page Numbers (Bottom of Page)"/>
        <w:docPartUnique/>
      </w:docPartObj>
    </w:sdtPr>
    <w:sdtEndPr>
      <w:rPr>
        <w:noProof/>
      </w:rPr>
    </w:sdtEndPr>
    <w:sdtContent>
      <w:p w14:paraId="4FA9362F" w14:textId="77777777" w:rsidR="00271D48" w:rsidRDefault="00271D48">
        <w:pPr>
          <w:pStyle w:val="Footer"/>
          <w:jc w:val="center"/>
        </w:pPr>
      </w:p>
      <w:p w14:paraId="2990805E" w14:textId="77777777" w:rsidR="006C6A50" w:rsidRDefault="00953875">
        <w:pPr>
          <w:pStyle w:val="Footer"/>
          <w:jc w:val="center"/>
        </w:pPr>
        <w:r>
          <w:fldChar w:fldCharType="begin"/>
        </w:r>
        <w:r w:rsidR="006C6A50">
          <w:instrText xml:space="preserve"> PAGE   \* MERGEFORMAT </w:instrText>
        </w:r>
        <w:r>
          <w:fldChar w:fldCharType="separate"/>
        </w:r>
        <w:r w:rsidR="006528CA">
          <w:rPr>
            <w:noProof/>
          </w:rPr>
          <w:t>4</w:t>
        </w:r>
        <w:r>
          <w:rPr>
            <w:noProof/>
          </w:rPr>
          <w:fldChar w:fldCharType="end"/>
        </w:r>
      </w:p>
    </w:sdtContent>
  </w:sdt>
  <w:p w14:paraId="27996114" w14:textId="77777777" w:rsidR="006C6A50" w:rsidRDefault="006C6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CAF00" w14:textId="77777777" w:rsidR="00D916EF" w:rsidRDefault="00D916EF" w:rsidP="006C6A50">
      <w:r>
        <w:separator/>
      </w:r>
    </w:p>
  </w:footnote>
  <w:footnote w:type="continuationSeparator" w:id="0">
    <w:p w14:paraId="71E27973" w14:textId="77777777" w:rsidR="00D916EF" w:rsidRDefault="00D916EF" w:rsidP="006C6A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660336"/>
    <w:multiLevelType w:val="multilevel"/>
    <w:tmpl w:val="EA402BE8"/>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52CA544A"/>
    <w:multiLevelType w:val="singleLevel"/>
    <w:tmpl w:val="0D3C1AB2"/>
    <w:lvl w:ilvl="0">
      <w:start w:val="1"/>
      <w:numFmt w:val="decimal"/>
      <w:pStyle w:val="references"/>
      <w:lvlText w:val="[%1]"/>
      <w:lvlJc w:val="left"/>
      <w:pPr>
        <w:tabs>
          <w:tab w:val="num" w:pos="360"/>
        </w:tabs>
        <w:ind w:left="360" w:hanging="360"/>
      </w:pPr>
      <w:rPr>
        <w:rFonts w:ascii="Times New Roman" w:eastAsia="MS Mincho" w:hAnsi="Times New Roman" w:hint="default"/>
        <w:b w:val="0"/>
        <w:i w:val="0"/>
        <w:snapToGrid/>
        <w:color w:val="auto"/>
        <w:spacing w:val="0"/>
        <w:w w:val="100"/>
        <w:kern w:val="0"/>
        <w:position w:val="0"/>
        <w:sz w:val="18"/>
        <w:szCs w:val="18"/>
        <w:u w:val="none"/>
        <w:effect w:val="none"/>
        <w:em w:val="none"/>
      </w:rPr>
    </w:lvl>
  </w:abstractNum>
  <w:abstractNum w:abstractNumId="2" w15:restartNumberingAfterBreak="0">
    <w:nsid w:val="689A382B"/>
    <w:multiLevelType w:val="hybridMultilevel"/>
    <w:tmpl w:val="79DED102"/>
    <w:lvl w:ilvl="0" w:tplc="E8C0A556">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num w:numId="1" w16cid:durableId="520170013">
    <w:abstractNumId w:val="3"/>
  </w:num>
  <w:num w:numId="2" w16cid:durableId="1815676051">
    <w:abstractNumId w:val="0"/>
  </w:num>
  <w:num w:numId="3" w16cid:durableId="1370837973">
    <w:abstractNumId w:val="1"/>
  </w:num>
  <w:num w:numId="4" w16cid:durableId="665867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SyNDS0tDSxtDBX0lEKTi0uzszPAykwqgUAAd7K0CwAAAA="/>
  </w:docVars>
  <w:rsids>
    <w:rsidRoot w:val="001E5B83"/>
    <w:rsid w:val="00007150"/>
    <w:rsid w:val="000234B4"/>
    <w:rsid w:val="00050B4F"/>
    <w:rsid w:val="00053C54"/>
    <w:rsid w:val="00063540"/>
    <w:rsid w:val="00086E9A"/>
    <w:rsid w:val="00090FE2"/>
    <w:rsid w:val="00095653"/>
    <w:rsid w:val="000A499D"/>
    <w:rsid w:val="000C044B"/>
    <w:rsid w:val="000C1E51"/>
    <w:rsid w:val="000D20E4"/>
    <w:rsid w:val="000E31CA"/>
    <w:rsid w:val="0010086B"/>
    <w:rsid w:val="00105960"/>
    <w:rsid w:val="001245D3"/>
    <w:rsid w:val="00130E60"/>
    <w:rsid w:val="00131AFA"/>
    <w:rsid w:val="001364F6"/>
    <w:rsid w:val="00152007"/>
    <w:rsid w:val="001630A3"/>
    <w:rsid w:val="00173C1D"/>
    <w:rsid w:val="0019237A"/>
    <w:rsid w:val="001A0663"/>
    <w:rsid w:val="001A3238"/>
    <w:rsid w:val="001C65AB"/>
    <w:rsid w:val="001C76D9"/>
    <w:rsid w:val="001E5B83"/>
    <w:rsid w:val="002039E8"/>
    <w:rsid w:val="0020447D"/>
    <w:rsid w:val="00205C44"/>
    <w:rsid w:val="00217305"/>
    <w:rsid w:val="00223212"/>
    <w:rsid w:val="002457E5"/>
    <w:rsid w:val="00262B1C"/>
    <w:rsid w:val="00271D48"/>
    <w:rsid w:val="00281944"/>
    <w:rsid w:val="00284EB3"/>
    <w:rsid w:val="0029559C"/>
    <w:rsid w:val="00297658"/>
    <w:rsid w:val="00297D68"/>
    <w:rsid w:val="002A42B6"/>
    <w:rsid w:val="002B2622"/>
    <w:rsid w:val="002C22DC"/>
    <w:rsid w:val="00300776"/>
    <w:rsid w:val="003038A6"/>
    <w:rsid w:val="00327F75"/>
    <w:rsid w:val="00330178"/>
    <w:rsid w:val="003332EB"/>
    <w:rsid w:val="00355900"/>
    <w:rsid w:val="0039624D"/>
    <w:rsid w:val="00397FB4"/>
    <w:rsid w:val="003B299B"/>
    <w:rsid w:val="003C4FF9"/>
    <w:rsid w:val="003D43CF"/>
    <w:rsid w:val="003D67DB"/>
    <w:rsid w:val="003E77A8"/>
    <w:rsid w:val="00401BAB"/>
    <w:rsid w:val="00415341"/>
    <w:rsid w:val="00424D91"/>
    <w:rsid w:val="00427D92"/>
    <w:rsid w:val="0043475C"/>
    <w:rsid w:val="00487A87"/>
    <w:rsid w:val="00492A0E"/>
    <w:rsid w:val="00497BBC"/>
    <w:rsid w:val="004A3AA6"/>
    <w:rsid w:val="004B483E"/>
    <w:rsid w:val="005147F2"/>
    <w:rsid w:val="00515571"/>
    <w:rsid w:val="005825C4"/>
    <w:rsid w:val="00594FEE"/>
    <w:rsid w:val="005A4D2F"/>
    <w:rsid w:val="005A6A7D"/>
    <w:rsid w:val="005B57CF"/>
    <w:rsid w:val="005D1AB8"/>
    <w:rsid w:val="00605FFD"/>
    <w:rsid w:val="00613C87"/>
    <w:rsid w:val="00644177"/>
    <w:rsid w:val="00650CBE"/>
    <w:rsid w:val="006528CA"/>
    <w:rsid w:val="0068525C"/>
    <w:rsid w:val="0069068D"/>
    <w:rsid w:val="006920FA"/>
    <w:rsid w:val="00693BB6"/>
    <w:rsid w:val="006A3FA0"/>
    <w:rsid w:val="006A59A5"/>
    <w:rsid w:val="006B4B8C"/>
    <w:rsid w:val="006C69F1"/>
    <w:rsid w:val="006C6A50"/>
    <w:rsid w:val="006E698C"/>
    <w:rsid w:val="00710D6A"/>
    <w:rsid w:val="0072086F"/>
    <w:rsid w:val="00732DD6"/>
    <w:rsid w:val="00735515"/>
    <w:rsid w:val="007418DA"/>
    <w:rsid w:val="0074435C"/>
    <w:rsid w:val="0076157E"/>
    <w:rsid w:val="00763F85"/>
    <w:rsid w:val="0079238A"/>
    <w:rsid w:val="007B1A5C"/>
    <w:rsid w:val="007B392C"/>
    <w:rsid w:val="007C132A"/>
    <w:rsid w:val="007E26A4"/>
    <w:rsid w:val="008076B9"/>
    <w:rsid w:val="008512D4"/>
    <w:rsid w:val="008574F1"/>
    <w:rsid w:val="008654CB"/>
    <w:rsid w:val="00873395"/>
    <w:rsid w:val="0087356F"/>
    <w:rsid w:val="00876805"/>
    <w:rsid w:val="00885DD6"/>
    <w:rsid w:val="008861D6"/>
    <w:rsid w:val="00897F72"/>
    <w:rsid w:val="008A6A89"/>
    <w:rsid w:val="008B6B53"/>
    <w:rsid w:val="008D0A82"/>
    <w:rsid w:val="008E6B01"/>
    <w:rsid w:val="008E70DE"/>
    <w:rsid w:val="008F76EA"/>
    <w:rsid w:val="009031A3"/>
    <w:rsid w:val="0092199F"/>
    <w:rsid w:val="00924286"/>
    <w:rsid w:val="00924399"/>
    <w:rsid w:val="0093055B"/>
    <w:rsid w:val="00931746"/>
    <w:rsid w:val="00953370"/>
    <w:rsid w:val="00953875"/>
    <w:rsid w:val="009720F4"/>
    <w:rsid w:val="00984698"/>
    <w:rsid w:val="00992398"/>
    <w:rsid w:val="009C3DAC"/>
    <w:rsid w:val="00A03032"/>
    <w:rsid w:val="00A27835"/>
    <w:rsid w:val="00A30920"/>
    <w:rsid w:val="00A31B30"/>
    <w:rsid w:val="00A366A5"/>
    <w:rsid w:val="00A37FB2"/>
    <w:rsid w:val="00A407D1"/>
    <w:rsid w:val="00A86C5D"/>
    <w:rsid w:val="00A96165"/>
    <w:rsid w:val="00A97137"/>
    <w:rsid w:val="00AC0209"/>
    <w:rsid w:val="00AD354D"/>
    <w:rsid w:val="00AD648F"/>
    <w:rsid w:val="00AD7D49"/>
    <w:rsid w:val="00AE362E"/>
    <w:rsid w:val="00B15C82"/>
    <w:rsid w:val="00B164EA"/>
    <w:rsid w:val="00B16AD2"/>
    <w:rsid w:val="00B54C0D"/>
    <w:rsid w:val="00B61987"/>
    <w:rsid w:val="00B81402"/>
    <w:rsid w:val="00BA1FCA"/>
    <w:rsid w:val="00BA4FB4"/>
    <w:rsid w:val="00BB464A"/>
    <w:rsid w:val="00C12F32"/>
    <w:rsid w:val="00C15CFC"/>
    <w:rsid w:val="00C3473A"/>
    <w:rsid w:val="00C562EF"/>
    <w:rsid w:val="00C66472"/>
    <w:rsid w:val="00C72606"/>
    <w:rsid w:val="00C77E83"/>
    <w:rsid w:val="00C826A3"/>
    <w:rsid w:val="00CC43F2"/>
    <w:rsid w:val="00CD02C0"/>
    <w:rsid w:val="00CD45A0"/>
    <w:rsid w:val="00D06CCB"/>
    <w:rsid w:val="00D37317"/>
    <w:rsid w:val="00D558B7"/>
    <w:rsid w:val="00D610AD"/>
    <w:rsid w:val="00D61609"/>
    <w:rsid w:val="00D729D5"/>
    <w:rsid w:val="00D73F9A"/>
    <w:rsid w:val="00D916EF"/>
    <w:rsid w:val="00D971A0"/>
    <w:rsid w:val="00DA1A16"/>
    <w:rsid w:val="00DB2B18"/>
    <w:rsid w:val="00DB5A09"/>
    <w:rsid w:val="00DD12C5"/>
    <w:rsid w:val="00DD6107"/>
    <w:rsid w:val="00DE03AE"/>
    <w:rsid w:val="00DE2786"/>
    <w:rsid w:val="00DE6C72"/>
    <w:rsid w:val="00E12993"/>
    <w:rsid w:val="00E16DBF"/>
    <w:rsid w:val="00E50F25"/>
    <w:rsid w:val="00E67F85"/>
    <w:rsid w:val="00E934BB"/>
    <w:rsid w:val="00EA5154"/>
    <w:rsid w:val="00EE496F"/>
    <w:rsid w:val="00EF7758"/>
    <w:rsid w:val="00F03551"/>
    <w:rsid w:val="00F04155"/>
    <w:rsid w:val="00F06BFA"/>
    <w:rsid w:val="00F45464"/>
    <w:rsid w:val="00F50699"/>
    <w:rsid w:val="00F74A1C"/>
    <w:rsid w:val="00F91928"/>
    <w:rsid w:val="00FB3853"/>
    <w:rsid w:val="00FB403D"/>
    <w:rsid w:val="00FC4403"/>
    <w:rsid w:val="00FE0E5E"/>
    <w:rsid w:val="00FE591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C01CE5"/>
  <w15:docId w15:val="{98E60EB9-2E36-4D9E-8232-843871E2A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5B83"/>
    <w:pPr>
      <w:spacing w:after="0" w:line="240" w:lineRule="auto"/>
    </w:pPr>
    <w:rPr>
      <w:rFonts w:ascii="Times New Roman" w:eastAsia="Times New Roman" w:hAnsi="Times New Roman" w:cs="Times New Roman"/>
      <w:sz w:val="20"/>
      <w:szCs w:val="20"/>
      <w:lang w:val="en-GB"/>
    </w:rPr>
  </w:style>
  <w:style w:type="paragraph" w:styleId="Heading1">
    <w:name w:val="heading 1"/>
    <w:basedOn w:val="Normal"/>
    <w:next w:val="Normal"/>
    <w:link w:val="Heading1Char"/>
    <w:uiPriority w:val="9"/>
    <w:qFormat/>
    <w:rsid w:val="003E77A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1E5B83"/>
    <w:pPr>
      <w:keepNext/>
      <w:keepLines/>
      <w:spacing w:before="120" w:after="60"/>
      <w:outlineLvl w:val="1"/>
    </w:pPr>
    <w:rPr>
      <w:i/>
      <w:noProof/>
      <w:lang w:val="en-US"/>
    </w:rPr>
  </w:style>
  <w:style w:type="paragraph" w:styleId="Heading5">
    <w:name w:val="heading 5"/>
    <w:basedOn w:val="Normal"/>
    <w:next w:val="Normal"/>
    <w:link w:val="Heading5Char"/>
    <w:uiPriority w:val="9"/>
    <w:semiHidden/>
    <w:unhideWhenUsed/>
    <w:qFormat/>
    <w:rsid w:val="0072086F"/>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csmtitle">
    <w:name w:val="icsm_title"/>
    <w:basedOn w:val="Normal"/>
    <w:rsid w:val="001E5B83"/>
    <w:pPr>
      <w:spacing w:before="2160" w:after="240"/>
      <w:jc w:val="center"/>
    </w:pPr>
    <w:rPr>
      <w:sz w:val="34"/>
    </w:rPr>
  </w:style>
  <w:style w:type="paragraph" w:styleId="BalloonText">
    <w:name w:val="Balloon Text"/>
    <w:basedOn w:val="Normal"/>
    <w:link w:val="BalloonTextChar"/>
    <w:uiPriority w:val="99"/>
    <w:semiHidden/>
    <w:unhideWhenUsed/>
    <w:rsid w:val="001E5B83"/>
    <w:rPr>
      <w:rFonts w:ascii="Tahoma" w:hAnsi="Tahoma" w:cs="Tahoma"/>
      <w:sz w:val="16"/>
      <w:szCs w:val="16"/>
    </w:rPr>
  </w:style>
  <w:style w:type="character" w:customStyle="1" w:styleId="BalloonTextChar">
    <w:name w:val="Balloon Text Char"/>
    <w:basedOn w:val="DefaultParagraphFont"/>
    <w:link w:val="BalloonText"/>
    <w:uiPriority w:val="99"/>
    <w:semiHidden/>
    <w:rsid w:val="001E5B83"/>
    <w:rPr>
      <w:rFonts w:ascii="Tahoma" w:eastAsia="Times New Roman" w:hAnsi="Tahoma" w:cs="Tahoma"/>
      <w:sz w:val="16"/>
      <w:szCs w:val="16"/>
      <w:lang w:val="en-GB"/>
    </w:rPr>
  </w:style>
  <w:style w:type="paragraph" w:styleId="Header">
    <w:name w:val="header"/>
    <w:basedOn w:val="Normal"/>
    <w:link w:val="HeaderChar"/>
    <w:uiPriority w:val="99"/>
    <w:unhideWhenUsed/>
    <w:rsid w:val="001E5B83"/>
    <w:pPr>
      <w:tabs>
        <w:tab w:val="center" w:pos="4680"/>
        <w:tab w:val="right" w:pos="9360"/>
      </w:tabs>
      <w:jc w:val="center"/>
    </w:pPr>
    <w:rPr>
      <w:lang w:val="en-US"/>
    </w:rPr>
  </w:style>
  <w:style w:type="character" w:customStyle="1" w:styleId="HeaderChar">
    <w:name w:val="Header Char"/>
    <w:basedOn w:val="DefaultParagraphFont"/>
    <w:link w:val="Header"/>
    <w:uiPriority w:val="99"/>
    <w:rsid w:val="001E5B83"/>
    <w:rPr>
      <w:rFonts w:ascii="Times New Roman" w:eastAsia="Times New Roman" w:hAnsi="Times New Roman" w:cs="Times New Roman"/>
      <w:sz w:val="20"/>
      <w:szCs w:val="20"/>
    </w:rPr>
  </w:style>
  <w:style w:type="paragraph" w:customStyle="1" w:styleId="Affiliation">
    <w:name w:val="Affiliation"/>
    <w:rsid w:val="001E5B83"/>
    <w:pPr>
      <w:spacing w:after="0" w:line="240" w:lineRule="auto"/>
      <w:jc w:val="center"/>
    </w:pPr>
    <w:rPr>
      <w:rFonts w:ascii="Times New Roman" w:eastAsia="Times New Roman" w:hAnsi="Times New Roman" w:cs="Times New Roman"/>
      <w:sz w:val="20"/>
      <w:szCs w:val="20"/>
    </w:rPr>
  </w:style>
  <w:style w:type="paragraph" w:customStyle="1" w:styleId="StyleAuthorAsianMSMincho">
    <w:name w:val="Style Author + (Asian) MS Mincho"/>
    <w:basedOn w:val="Normal"/>
    <w:rsid w:val="001E5B83"/>
    <w:pPr>
      <w:jc w:val="center"/>
    </w:pPr>
    <w:rPr>
      <w:rFonts w:eastAsia="MS Mincho"/>
      <w:sz w:val="22"/>
      <w:lang w:val="en-US"/>
    </w:rPr>
  </w:style>
  <w:style w:type="paragraph" w:customStyle="1" w:styleId="StylepapertitleAsianMSMincho">
    <w:name w:val="Style paper title + (Asian) MS Mincho"/>
    <w:basedOn w:val="Normal"/>
    <w:rsid w:val="001E5B83"/>
    <w:pPr>
      <w:spacing w:before="120" w:after="120"/>
      <w:jc w:val="center"/>
    </w:pPr>
    <w:rPr>
      <w:rFonts w:eastAsia="MS Mincho"/>
      <w:sz w:val="48"/>
      <w:lang w:val="en-US"/>
    </w:rPr>
  </w:style>
  <w:style w:type="paragraph" w:customStyle="1" w:styleId="Abstract">
    <w:name w:val="Abstract"/>
    <w:link w:val="AbstractChar"/>
    <w:rsid w:val="001E5B83"/>
    <w:pPr>
      <w:spacing w:after="0" w:line="240" w:lineRule="auto"/>
      <w:jc w:val="both"/>
    </w:pPr>
    <w:rPr>
      <w:rFonts w:ascii="Times New Roman" w:eastAsia="Times New Roman" w:hAnsi="Times New Roman" w:cs="Times New Roman"/>
      <w:b/>
      <w:sz w:val="18"/>
      <w:szCs w:val="20"/>
    </w:rPr>
  </w:style>
  <w:style w:type="paragraph" w:customStyle="1" w:styleId="StyleAbstractAsianMSMinchoItalic">
    <w:name w:val="Style Abstract + (Asian) MS Mincho Italic"/>
    <w:basedOn w:val="Abstract"/>
    <w:link w:val="StyleAbstractAsianMSMinchoItalicChar"/>
    <w:rsid w:val="001E5B83"/>
    <w:rPr>
      <w:rFonts w:eastAsia="MS Mincho"/>
      <w:bCs/>
      <w:i/>
      <w:iCs/>
    </w:rPr>
  </w:style>
  <w:style w:type="character" w:customStyle="1" w:styleId="AbstractChar">
    <w:name w:val="Abstract Char"/>
    <w:link w:val="Abstract"/>
    <w:rsid w:val="001E5B83"/>
    <w:rPr>
      <w:rFonts w:ascii="Times New Roman" w:eastAsia="Times New Roman" w:hAnsi="Times New Roman" w:cs="Times New Roman"/>
      <w:b/>
      <w:sz w:val="18"/>
      <w:szCs w:val="20"/>
    </w:rPr>
  </w:style>
  <w:style w:type="character" w:customStyle="1" w:styleId="StyleAbstractAsianMSMinchoItalicChar">
    <w:name w:val="Style Abstract + (Asian) MS Mincho Italic Char"/>
    <w:link w:val="StyleAbstractAsianMSMinchoItalic"/>
    <w:rsid w:val="001E5B83"/>
    <w:rPr>
      <w:rFonts w:ascii="Times New Roman" w:eastAsia="MS Mincho" w:hAnsi="Times New Roman" w:cs="Times New Roman"/>
      <w:b/>
      <w:bCs/>
      <w:i/>
      <w:iCs/>
      <w:sz w:val="18"/>
      <w:szCs w:val="20"/>
    </w:rPr>
  </w:style>
  <w:style w:type="paragraph" w:styleId="BodyText">
    <w:name w:val="Body Text"/>
    <w:basedOn w:val="Normal"/>
    <w:link w:val="BodyTextChar"/>
    <w:rsid w:val="001E5B83"/>
    <w:pPr>
      <w:ind w:firstLine="210"/>
      <w:jc w:val="both"/>
    </w:pPr>
    <w:rPr>
      <w:lang w:val="en-US"/>
    </w:rPr>
  </w:style>
  <w:style w:type="character" w:customStyle="1" w:styleId="BodyTextChar">
    <w:name w:val="Body Text Char"/>
    <w:basedOn w:val="DefaultParagraphFont"/>
    <w:link w:val="BodyText"/>
    <w:rsid w:val="001E5B83"/>
    <w:rPr>
      <w:rFonts w:ascii="Times New Roman" w:eastAsia="Times New Roman" w:hAnsi="Times New Roman" w:cs="Times New Roman"/>
      <w:sz w:val="20"/>
      <w:szCs w:val="20"/>
    </w:rPr>
  </w:style>
  <w:style w:type="character" w:customStyle="1" w:styleId="Heading2Char">
    <w:name w:val="Heading 2 Char"/>
    <w:basedOn w:val="DefaultParagraphFont"/>
    <w:link w:val="Heading2"/>
    <w:rsid w:val="001E5B83"/>
    <w:rPr>
      <w:rFonts w:ascii="Times New Roman" w:eastAsia="Times New Roman" w:hAnsi="Times New Roman" w:cs="Times New Roman"/>
      <w:i/>
      <w:noProof/>
      <w:sz w:val="20"/>
      <w:szCs w:val="20"/>
    </w:rPr>
  </w:style>
  <w:style w:type="paragraph" w:customStyle="1" w:styleId="tablehead">
    <w:name w:val="table head"/>
    <w:rsid w:val="0072086F"/>
    <w:pPr>
      <w:numPr>
        <w:numId w:val="1"/>
      </w:numPr>
      <w:spacing w:before="240" w:after="120" w:line="216" w:lineRule="auto"/>
      <w:jc w:val="center"/>
    </w:pPr>
    <w:rPr>
      <w:rFonts w:ascii="Times New Roman" w:eastAsia="Times New Roman" w:hAnsi="Times New Roman" w:cs="Times New Roman"/>
      <w:smallCaps/>
      <w:sz w:val="16"/>
      <w:szCs w:val="20"/>
    </w:rPr>
  </w:style>
  <w:style w:type="paragraph" w:customStyle="1" w:styleId="bulletlist">
    <w:name w:val="bullet list"/>
    <w:basedOn w:val="BodyText"/>
    <w:rsid w:val="0072086F"/>
    <w:pPr>
      <w:numPr>
        <w:numId w:val="2"/>
      </w:numPr>
    </w:pPr>
  </w:style>
  <w:style w:type="paragraph" w:customStyle="1" w:styleId="tablecolhead">
    <w:name w:val="table col head"/>
    <w:basedOn w:val="Normal"/>
    <w:rsid w:val="0072086F"/>
    <w:pPr>
      <w:jc w:val="center"/>
    </w:pPr>
    <w:rPr>
      <w:b/>
      <w:sz w:val="16"/>
      <w:lang w:val="en-US"/>
    </w:rPr>
  </w:style>
  <w:style w:type="paragraph" w:customStyle="1" w:styleId="tablecolsubhead">
    <w:name w:val="table col subhead"/>
    <w:basedOn w:val="tablecolhead"/>
    <w:rsid w:val="0072086F"/>
    <w:rPr>
      <w:i/>
      <w:sz w:val="15"/>
    </w:rPr>
  </w:style>
  <w:style w:type="paragraph" w:customStyle="1" w:styleId="tablecopy">
    <w:name w:val="table copy"/>
    <w:rsid w:val="0072086F"/>
    <w:pPr>
      <w:spacing w:after="0" w:line="240" w:lineRule="auto"/>
      <w:jc w:val="both"/>
    </w:pPr>
    <w:rPr>
      <w:rFonts w:ascii="Times New Roman" w:eastAsia="Times New Roman" w:hAnsi="Times New Roman" w:cs="Times New Roman"/>
      <w:sz w:val="16"/>
      <w:szCs w:val="20"/>
    </w:rPr>
  </w:style>
  <w:style w:type="character" w:styleId="FootnoteReference">
    <w:name w:val="footnote reference"/>
    <w:semiHidden/>
    <w:rsid w:val="0072086F"/>
    <w:rPr>
      <w:vertAlign w:val="superscript"/>
    </w:rPr>
  </w:style>
  <w:style w:type="paragraph" w:customStyle="1" w:styleId="footnote">
    <w:name w:val="footnote"/>
    <w:rsid w:val="0072086F"/>
    <w:pPr>
      <w:framePr w:hSpace="187" w:vSpace="187" w:wrap="notBeside" w:vAnchor="text" w:hAnchor="page" w:x="6121" w:y="577"/>
      <w:pBdr>
        <w:top w:val="single" w:sz="2" w:space="4" w:color="auto"/>
      </w:pBdr>
      <w:spacing w:after="0" w:line="240" w:lineRule="auto"/>
      <w:ind w:firstLine="210"/>
      <w:jc w:val="both"/>
    </w:pPr>
    <w:rPr>
      <w:rFonts w:ascii="Times New Roman" w:eastAsia="Times New Roman" w:hAnsi="Times New Roman" w:cs="Times New Roman"/>
      <w:sz w:val="16"/>
      <w:szCs w:val="16"/>
    </w:rPr>
  </w:style>
  <w:style w:type="character" w:customStyle="1" w:styleId="Heading5Char">
    <w:name w:val="Heading 5 Char"/>
    <w:basedOn w:val="DefaultParagraphFont"/>
    <w:link w:val="Heading5"/>
    <w:uiPriority w:val="9"/>
    <w:semiHidden/>
    <w:rsid w:val="0072086F"/>
    <w:rPr>
      <w:rFonts w:asciiTheme="majorHAnsi" w:eastAsiaTheme="majorEastAsia" w:hAnsiTheme="majorHAnsi" w:cstheme="majorBidi"/>
      <w:color w:val="243F60" w:themeColor="accent1" w:themeShade="7F"/>
      <w:sz w:val="20"/>
      <w:szCs w:val="20"/>
      <w:lang w:val="en-GB"/>
    </w:rPr>
  </w:style>
  <w:style w:type="paragraph" w:customStyle="1" w:styleId="equation">
    <w:name w:val="equation"/>
    <w:basedOn w:val="Normal"/>
    <w:rsid w:val="005D1AB8"/>
    <w:pPr>
      <w:tabs>
        <w:tab w:val="center" w:pos="2520"/>
        <w:tab w:val="right" w:pos="5040"/>
      </w:tabs>
      <w:spacing w:before="120" w:after="120"/>
      <w:jc w:val="center"/>
    </w:pPr>
    <w:rPr>
      <w:lang w:val="en-US"/>
    </w:rPr>
  </w:style>
  <w:style w:type="paragraph" w:customStyle="1" w:styleId="references">
    <w:name w:val="references"/>
    <w:rsid w:val="005D1AB8"/>
    <w:pPr>
      <w:numPr>
        <w:numId w:val="3"/>
      </w:numPr>
      <w:spacing w:after="0" w:line="240" w:lineRule="auto"/>
      <w:jc w:val="both"/>
    </w:pPr>
    <w:rPr>
      <w:rFonts w:ascii="Times New Roman" w:eastAsia="Times New Roman" w:hAnsi="Times New Roman" w:cs="Times New Roman"/>
      <w:sz w:val="18"/>
      <w:szCs w:val="18"/>
    </w:rPr>
  </w:style>
  <w:style w:type="paragraph" w:customStyle="1" w:styleId="sponsors">
    <w:name w:val="sponsors"/>
    <w:rsid w:val="005D1AB8"/>
    <w:pPr>
      <w:framePr w:wrap="auto" w:hAnchor="text" w:x="615" w:y="2239"/>
      <w:pBdr>
        <w:top w:val="single" w:sz="4" w:space="2" w:color="auto"/>
      </w:pBdr>
      <w:spacing w:after="0" w:line="240" w:lineRule="auto"/>
      <w:ind w:firstLine="288"/>
    </w:pPr>
    <w:rPr>
      <w:rFonts w:ascii="Times New Roman" w:eastAsia="Times New Roman" w:hAnsi="Times New Roman" w:cs="Times New Roman"/>
      <w:sz w:val="16"/>
      <w:szCs w:val="20"/>
    </w:rPr>
  </w:style>
  <w:style w:type="paragraph" w:styleId="Footer">
    <w:name w:val="footer"/>
    <w:basedOn w:val="Normal"/>
    <w:link w:val="FooterChar"/>
    <w:uiPriority w:val="99"/>
    <w:unhideWhenUsed/>
    <w:rsid w:val="006C6A50"/>
    <w:pPr>
      <w:tabs>
        <w:tab w:val="center" w:pos="4680"/>
        <w:tab w:val="right" w:pos="9360"/>
      </w:tabs>
    </w:pPr>
  </w:style>
  <w:style w:type="character" w:customStyle="1" w:styleId="FooterChar">
    <w:name w:val="Footer Char"/>
    <w:basedOn w:val="DefaultParagraphFont"/>
    <w:link w:val="Footer"/>
    <w:uiPriority w:val="99"/>
    <w:rsid w:val="006C6A50"/>
    <w:rPr>
      <w:rFonts w:ascii="Times New Roman" w:eastAsia="Times New Roman" w:hAnsi="Times New Roman" w:cs="Times New Roman"/>
      <w:sz w:val="20"/>
      <w:szCs w:val="20"/>
      <w:lang w:val="en-GB"/>
    </w:rPr>
  </w:style>
  <w:style w:type="paragraph" w:styleId="ListParagraph">
    <w:name w:val="List Paragraph"/>
    <w:basedOn w:val="Normal"/>
    <w:uiPriority w:val="34"/>
    <w:qFormat/>
    <w:rsid w:val="00735515"/>
    <w:pPr>
      <w:ind w:left="720"/>
      <w:contextualSpacing/>
    </w:pPr>
  </w:style>
  <w:style w:type="paragraph" w:customStyle="1" w:styleId="papertitle">
    <w:name w:val="paper title"/>
    <w:rsid w:val="000D20E4"/>
    <w:pPr>
      <w:spacing w:after="120" w:line="240" w:lineRule="auto"/>
      <w:jc w:val="center"/>
    </w:pPr>
    <w:rPr>
      <w:rFonts w:ascii="Times New Roman" w:eastAsia="MS Mincho" w:hAnsi="Times New Roman" w:cs="Times New Roman"/>
      <w:noProof/>
      <w:sz w:val="48"/>
      <w:szCs w:val="48"/>
    </w:rPr>
  </w:style>
  <w:style w:type="character" w:styleId="Hyperlink">
    <w:name w:val="Hyperlink"/>
    <w:uiPriority w:val="99"/>
    <w:unhideWhenUsed/>
    <w:rsid w:val="000D20E4"/>
    <w:rPr>
      <w:color w:val="0000FF"/>
      <w:u w:val="single"/>
    </w:rPr>
  </w:style>
  <w:style w:type="paragraph" w:customStyle="1" w:styleId="Normal1">
    <w:name w:val="Normal1"/>
    <w:rsid w:val="002457E5"/>
    <w:pPr>
      <w:spacing w:after="160" w:line="252" w:lineRule="auto"/>
      <w:jc w:val="both"/>
    </w:pPr>
    <w:rPr>
      <w:rFonts w:ascii="Cambria" w:eastAsia="Times New Roman" w:hAnsi="Cambria" w:cs="Times New Roman"/>
    </w:rPr>
  </w:style>
  <w:style w:type="character" w:customStyle="1" w:styleId="Heading1Char">
    <w:name w:val="Heading 1 Char"/>
    <w:basedOn w:val="DefaultParagraphFont"/>
    <w:link w:val="Heading1"/>
    <w:uiPriority w:val="9"/>
    <w:rsid w:val="003E77A8"/>
    <w:rPr>
      <w:rFonts w:asciiTheme="majorHAnsi" w:eastAsiaTheme="majorEastAsia" w:hAnsiTheme="majorHAnsi" w:cstheme="majorBidi"/>
      <w:color w:val="365F91" w:themeColor="accent1" w:themeShade="BF"/>
      <w:sz w:val="32"/>
      <w:szCs w:val="32"/>
      <w:lang w:val="en-GB"/>
    </w:rPr>
  </w:style>
  <w:style w:type="table" w:styleId="GridTable4-Accent3">
    <w:name w:val="Grid Table 4 Accent 3"/>
    <w:basedOn w:val="TableNormal"/>
    <w:uiPriority w:val="49"/>
    <w:rsid w:val="002039E8"/>
    <w:pPr>
      <w:spacing w:after="0" w:line="240" w:lineRule="auto"/>
    </w:pPr>
    <w:rPr>
      <w:rFonts w:ascii="Times New Roman" w:eastAsia="SimSun" w:hAnsi="Times New Roman" w:cs="Times New Roman"/>
      <w:sz w:val="20"/>
      <w:szCs w:val="20"/>
      <w:lang w:val="en-IN" w:eastAsia="en-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2039E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hisw28@gmail.com"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deepali.javale@mitwpu.edu.in" TargetMode="Externa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A35E67-38EE-4E06-BA95-E45EC0887F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7052</Words>
  <Characters>4020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s</dc:creator>
  <cp:lastModifiedBy>Abhishek waghchaure</cp:lastModifiedBy>
  <cp:revision>2</cp:revision>
  <cp:lastPrinted>2015-01-19T06:06:00Z</cp:lastPrinted>
  <dcterms:created xsi:type="dcterms:W3CDTF">2024-06-13T07:00:00Z</dcterms:created>
  <dcterms:modified xsi:type="dcterms:W3CDTF">2024-06-13T07:00:00Z</dcterms:modified>
</cp:coreProperties>
</file>